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F1DD7" w:rsidRDefault="00E821F2">
      <w:pPr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  <w:r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  <w:t>Haoyun Lei</w:t>
      </w:r>
      <w:r>
        <w:rPr>
          <w:rFonts w:ascii="Times New Roman" w:hAnsi="Times New Roman" w:cs="Times New Roman"/>
          <w:b/>
          <w:bCs/>
          <w:color w:val="000000" w:themeColor="text1"/>
          <w:sz w:val="13"/>
          <w:szCs w:val="13"/>
        </w:rPr>
        <w:t xml:space="preserve">                                   </w:t>
      </w:r>
      <w:r>
        <w:rPr>
          <w:rFonts w:ascii="Times New Roman" w:hAnsi="Times New Roman" w:cs="Times New Roman"/>
          <w:color w:val="000000" w:themeColor="text1"/>
        </w:rPr>
        <w:t xml:space="preserve">E-mail: </w:t>
      </w:r>
      <w:hyperlink r:id="rId6" w:history="1">
        <w:r>
          <w:rPr>
            <w:rStyle w:val="a5"/>
            <w:rFonts w:ascii="Times New Roman" w:hAnsi="Times New Roman" w:cs="Times New Roman"/>
            <w:color w:val="000000" w:themeColor="text1"/>
          </w:rPr>
          <w:t>haoyunl@andrew.cmu.edu</w:t>
        </w:r>
      </w:hyperlink>
      <w:r>
        <w:rPr>
          <w:rFonts w:ascii="Times New Roman" w:hAnsi="Times New Roman" w:cs="Times New Roman"/>
          <w:color w:val="000000" w:themeColor="text1"/>
        </w:rPr>
        <w:t xml:space="preserve">        </w:t>
      </w:r>
      <w:r>
        <w:rPr>
          <w:rFonts w:ascii="Times New Roman" w:hAnsi="Times New Roman" w:cs="Times New Roman"/>
          <w:b/>
          <w:bCs/>
          <w:color w:val="000000" w:themeColor="text1"/>
        </w:rPr>
        <w:t>|</w:t>
      </w:r>
      <w:r>
        <w:rPr>
          <w:rFonts w:ascii="Times New Roman" w:hAnsi="Times New Roman" w:cs="Times New Roman"/>
          <w:color w:val="000000" w:themeColor="text1"/>
        </w:rPr>
        <w:t xml:space="preserve">        Phone: +1(412)969-3798</w:t>
      </w:r>
    </w:p>
    <w:p w:rsidR="008F1DD7" w:rsidRDefault="00E821F2">
      <w:pPr>
        <w:rPr>
          <w:rStyle w:val="a5"/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                                                 LinkedIn: </w:t>
      </w:r>
      <w:hyperlink r:id="rId7" w:history="1">
        <w:r>
          <w:rPr>
            <w:rStyle w:val="a5"/>
            <w:rFonts w:ascii="Times New Roman" w:hAnsi="Times New Roman" w:cs="Times New Roman"/>
            <w:color w:val="000000" w:themeColor="text1"/>
          </w:rPr>
          <w:t>linkedin.com/in/haoyunlei/</w:t>
        </w:r>
      </w:hyperlink>
      <w:r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</w:rPr>
        <w:t xml:space="preserve">   | </w:t>
      </w:r>
      <w:r>
        <w:rPr>
          <w:rFonts w:ascii="Times New Roman" w:hAnsi="Times New Roman" w:cs="Times New Roman"/>
          <w:color w:val="000000" w:themeColor="text1"/>
        </w:rPr>
        <w:t xml:space="preserve">       Website: </w:t>
      </w:r>
      <w:hyperlink r:id="rId8" w:history="1">
        <w:r>
          <w:rPr>
            <w:rStyle w:val="a5"/>
            <w:rFonts w:ascii="Times New Roman" w:hAnsi="Times New Roman" w:cs="Times New Roman"/>
            <w:color w:val="000000" w:themeColor="text1"/>
          </w:rPr>
          <w:t>https://leovam.github.io/</w:t>
        </w:r>
      </w:hyperlink>
    </w:p>
    <w:p w:rsidR="008F1DD7" w:rsidRDefault="008F1DD7">
      <w:pPr>
        <w:rPr>
          <w:rFonts w:ascii="Times New Roman" w:hAnsi="Times New Roman" w:cs="Times New Roman"/>
          <w:color w:val="000000" w:themeColor="text1"/>
          <w:sz w:val="6"/>
          <w:u w:val="single"/>
        </w:rPr>
      </w:pPr>
    </w:p>
    <w:tbl>
      <w:tblPr>
        <w:tblStyle w:val="a8"/>
        <w:tblW w:w="11250" w:type="dxa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250"/>
      </w:tblGrid>
      <w:tr w:rsidR="008F1DD7">
        <w:tc>
          <w:tcPr>
            <w:tcW w:w="11250" w:type="dxa"/>
          </w:tcPr>
          <w:p w:rsidR="008F1DD7" w:rsidRDefault="00E821F2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EDUCATION</w:t>
            </w:r>
          </w:p>
        </w:tc>
      </w:tr>
      <w:tr w:rsidR="008F1DD7">
        <w:tc>
          <w:tcPr>
            <w:tcW w:w="11250" w:type="dxa"/>
            <w:tcBorders>
              <w:bottom w:val="nil"/>
            </w:tcBorders>
          </w:tcPr>
          <w:p w:rsidR="008F1DD7" w:rsidRDefault="00E821F2">
            <w:pPr>
              <w:ind w:firstLineChars="50" w:firstLine="110"/>
              <w:rPr>
                <w:rStyle w:val="a7"/>
                <w:rFonts w:ascii="Times New Roman" w:hAnsi="Times New Roman" w:cs="Times New Roman"/>
                <w:bCs w:val="0"/>
                <w:color w:val="000000" w:themeColor="text1"/>
                <w:sz w:val="22"/>
                <w:szCs w:val="22"/>
              </w:rPr>
            </w:pPr>
            <w:r>
              <w:rPr>
                <w:rStyle w:val="a7"/>
                <w:rFonts w:ascii="Times New Roman" w:hAnsi="Times New Roman" w:cs="Times New Roman"/>
                <w:bCs w:val="0"/>
                <w:color w:val="000000" w:themeColor="text1"/>
                <w:sz w:val="22"/>
                <w:szCs w:val="22"/>
              </w:rPr>
              <w:t>Carnegie Mellon University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                                                                                                           </w:t>
            </w:r>
            <w:r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Aug 2016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36"/>
              </w:rPr>
              <w:t xml:space="preserve">– </w:t>
            </w:r>
            <w:r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May 2021</w:t>
            </w:r>
          </w:p>
          <w:p w:rsidR="008F1DD7" w:rsidRDefault="00E821F2">
            <w:pPr>
              <w:ind w:firstLineChars="100" w:firstLine="221"/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</w:pPr>
            <w:r>
              <w:rPr>
                <w:rStyle w:val="a7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Ph.D. in Computational Biology (Mentor: Dr. Russell Schwartz)</w:t>
            </w:r>
            <w:r>
              <w:rPr>
                <w:rStyle w:val="a7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</w:t>
            </w:r>
            <w:r>
              <w:rPr>
                <w:rStyle w:val="a7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                                                        </w:t>
            </w:r>
            <w:bookmarkStart w:id="0" w:name="_GoBack"/>
            <w:bookmarkEnd w:id="0"/>
            <w:r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expected)</w:t>
            </w:r>
            <w:r>
              <w:rPr>
                <w:rStyle w:val="a7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                                               </w:t>
            </w:r>
            <w:r>
              <w:rPr>
                <w:rStyle w:val="a7"/>
                <w:rFonts w:ascii="Times New Roman" w:hAnsi="Times New Roman" w:cs="Times New Roman"/>
                <w:color w:val="000000" w:themeColor="text1"/>
                <w:szCs w:val="22"/>
              </w:rPr>
              <w:t xml:space="preserve">                                  </w:t>
            </w:r>
          </w:p>
          <w:p w:rsidR="008F1DD7" w:rsidRDefault="00E821F2">
            <w:pPr>
              <w:ind w:firstLineChars="100" w:firstLine="220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Joint Carnegie Mellon-University of Pittsburgh Ph.D. Program in Computational Biology     </w:t>
            </w:r>
            <w:r>
              <w:rPr>
                <w:rFonts w:ascii="Times New Roman" w:hAnsi="Times New Roman" w:cs="Times New Roman"/>
              </w:rPr>
              <w:t xml:space="preserve">                           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                      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                </w:t>
            </w:r>
          </w:p>
          <w:p w:rsidR="008F1DD7" w:rsidRDefault="00E821F2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Computational Biology Department, School of Computer Science</w:t>
            </w:r>
          </w:p>
          <w:p w:rsidR="008F1DD7" w:rsidRDefault="008F1DD7">
            <w:pPr>
              <w:rPr>
                <w:rStyle w:val="a7"/>
                <w:rFonts w:ascii="Times New Roman" w:hAnsi="Times New Roman" w:cs="Times New Roman"/>
                <w:bCs w:val="0"/>
                <w:color w:val="000000" w:themeColor="text1"/>
                <w:sz w:val="22"/>
                <w:szCs w:val="22"/>
              </w:rPr>
            </w:pPr>
          </w:p>
          <w:p w:rsidR="008F1DD7" w:rsidRDefault="00E821F2">
            <w:pPr>
              <w:ind w:firstLineChars="50" w:firstLine="110"/>
              <w:rPr>
                <w:rStyle w:val="a7"/>
                <w:rFonts w:ascii="Times New Roman" w:hAnsi="Times New Roman" w:cs="Times New Roman"/>
                <w:bCs w:val="0"/>
                <w:color w:val="000000" w:themeColor="text1"/>
                <w:sz w:val="22"/>
                <w:szCs w:val="22"/>
              </w:rPr>
            </w:pPr>
            <w:proofErr w:type="spellStart"/>
            <w:r>
              <w:rPr>
                <w:rStyle w:val="a7"/>
                <w:rFonts w:ascii="Times New Roman" w:hAnsi="Times New Roman" w:cs="Times New Roman"/>
                <w:bCs w:val="0"/>
                <w:color w:val="000000" w:themeColor="text1"/>
                <w:sz w:val="22"/>
                <w:szCs w:val="22"/>
              </w:rPr>
              <w:t>Huazhong</w:t>
            </w:r>
            <w:proofErr w:type="spellEnd"/>
            <w:r>
              <w:rPr>
                <w:rStyle w:val="a7"/>
                <w:rFonts w:ascii="Times New Roman" w:hAnsi="Times New Roman" w:cs="Times New Roman"/>
                <w:bCs w:val="0"/>
                <w:color w:val="000000" w:themeColor="text1"/>
                <w:sz w:val="22"/>
                <w:szCs w:val="22"/>
              </w:rPr>
              <w:t xml:space="preserve"> University of Science and Technology</w:t>
            </w:r>
            <w:r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                                                                                  Sep 2008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36"/>
              </w:rPr>
              <w:t xml:space="preserve">– </w:t>
            </w:r>
            <w:r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Jun 2012</w:t>
            </w:r>
          </w:p>
          <w:p w:rsidR="008F1DD7" w:rsidRDefault="008F1DD7">
            <w:pPr>
              <w:ind w:firstLine="220"/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 w:val="2"/>
                <w:szCs w:val="22"/>
              </w:rPr>
            </w:pPr>
          </w:p>
          <w:p w:rsidR="008F1DD7" w:rsidRDefault="008F1DD7">
            <w:pPr>
              <w:ind w:firstLine="220"/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 w:val="2"/>
                <w:szCs w:val="22"/>
              </w:rPr>
            </w:pPr>
          </w:p>
          <w:p w:rsidR="008F1DD7" w:rsidRDefault="00E821F2">
            <w:pPr>
              <w:rPr>
                <w:rStyle w:val="a7"/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Style w:val="a7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B.S. in Biological Science                                                                                                  </w:t>
            </w:r>
            <w:r>
              <w:rPr>
                <w:rStyle w:val="a7"/>
                <w:rFonts w:ascii="Times New Roman" w:hAnsi="Times New Roman" w:cs="Times New Roman"/>
                <w:color w:val="000000" w:themeColor="text1"/>
                <w:szCs w:val="22"/>
              </w:rPr>
              <w:t xml:space="preserve">                    </w:t>
            </w:r>
          </w:p>
          <w:p w:rsidR="008F1DD7" w:rsidRDefault="00E821F2">
            <w:pPr>
              <w:rPr>
                <w:rStyle w:val="a7"/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Style w:val="a7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College of Life Science and Technology</w:t>
            </w:r>
          </w:p>
          <w:p w:rsidR="008F1DD7" w:rsidRDefault="008F1DD7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8F1DD7">
        <w:tc>
          <w:tcPr>
            <w:tcW w:w="11250" w:type="dxa"/>
            <w:tcBorders>
              <w:top w:val="nil"/>
              <w:bottom w:val="single" w:sz="4" w:space="0" w:color="auto"/>
            </w:tcBorders>
          </w:tcPr>
          <w:p w:rsidR="008F1DD7" w:rsidRDefault="00E821F2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SKILLS</w:t>
            </w:r>
          </w:p>
        </w:tc>
      </w:tr>
      <w:tr w:rsidR="008F1DD7">
        <w:tc>
          <w:tcPr>
            <w:tcW w:w="11250" w:type="dxa"/>
            <w:tcBorders>
              <w:top w:val="single" w:sz="4" w:space="0" w:color="auto"/>
              <w:bottom w:val="nil"/>
            </w:tcBorders>
          </w:tcPr>
          <w:p w:rsidR="008F1DD7" w:rsidRDefault="00E821F2">
            <w:pPr>
              <w:pStyle w:val="2"/>
              <w:spacing w:line="276" w:lineRule="auto"/>
              <w:rPr>
                <w:rStyle w:val="a7"/>
                <w:rFonts w:ascii="Times New Roman" w:hAnsi="Times New Roman" w:cs="Times New Roman"/>
                <w:b w:val="0"/>
                <w:bCs w:val="0"/>
                <w:szCs w:val="21"/>
              </w:rPr>
            </w:pPr>
            <w:r>
              <w:rPr>
                <w:rStyle w:val="a7"/>
                <w:rFonts w:ascii="Times New Roman" w:hAnsi="Times New Roman" w:cs="Times New Roman"/>
                <w:szCs w:val="21"/>
              </w:rPr>
              <w:t xml:space="preserve">  Programming Languages: </w:t>
            </w:r>
            <w:r>
              <w:rPr>
                <w:rStyle w:val="a7"/>
                <w:rFonts w:ascii="Times New Roman" w:hAnsi="Times New Roman" w:cs="Times New Roman"/>
                <w:b w:val="0"/>
                <w:bCs w:val="0"/>
                <w:szCs w:val="21"/>
              </w:rPr>
              <w:t xml:space="preserve">Python </w:t>
            </w:r>
            <w:r>
              <w:rPr>
                <w:rStyle w:val="a7"/>
                <w:rFonts w:ascii="Times New Roman" w:hAnsi="Times New Roman" w:cs="Times New Roman" w:hint="eastAsia"/>
                <w:b w:val="0"/>
                <w:bCs w:val="0"/>
                <w:szCs w:val="21"/>
                <w:lang w:eastAsia="zh-CN"/>
              </w:rPr>
              <w:t>(</w:t>
            </w:r>
            <w:r>
              <w:rPr>
                <w:rStyle w:val="a7"/>
                <w:rFonts w:ascii="Times New Roman" w:hAnsi="Times New Roman" w:cs="Times New Roman"/>
                <w:b w:val="0"/>
                <w:bCs w:val="0"/>
                <w:szCs w:val="21"/>
                <w:lang w:eastAsia="zh-CN"/>
              </w:rPr>
              <w:t>proficient</w:t>
            </w:r>
            <w:r>
              <w:rPr>
                <w:rStyle w:val="a7"/>
                <w:rFonts w:ascii="Times New Roman" w:hAnsi="Times New Roman" w:cs="Times New Roman" w:hint="eastAsia"/>
                <w:b w:val="0"/>
                <w:bCs w:val="0"/>
                <w:szCs w:val="21"/>
                <w:lang w:eastAsia="zh-CN"/>
              </w:rPr>
              <w:t>)</w:t>
            </w:r>
            <w:r>
              <w:rPr>
                <w:rStyle w:val="a7"/>
                <w:rFonts w:ascii="Times New Roman" w:hAnsi="Times New Roman" w:cs="Times New Roman"/>
                <w:b w:val="0"/>
                <w:bCs w:val="0"/>
                <w:szCs w:val="21"/>
              </w:rPr>
              <w:t xml:space="preserve">, R (fluent), </w:t>
            </w:r>
            <w:r>
              <w:rPr>
                <w:rStyle w:val="a7"/>
                <w:rFonts w:ascii="Times New Roman" w:hAnsi="Times New Roman" w:cs="Times New Roman"/>
                <w:b w:val="0"/>
                <w:bCs w:val="0"/>
                <w:szCs w:val="21"/>
                <w:lang w:eastAsia="zh-CN"/>
              </w:rPr>
              <w:t>MATLAB (fluent)</w:t>
            </w:r>
            <w:r>
              <w:rPr>
                <w:rStyle w:val="a7"/>
                <w:rFonts w:ascii="Times New Roman" w:hAnsi="Times New Roman" w:cs="Times New Roman"/>
                <w:b w:val="0"/>
                <w:bCs w:val="0"/>
                <w:szCs w:val="21"/>
              </w:rPr>
              <w:t>, Shell (fluent), Java (familiar)</w:t>
            </w:r>
          </w:p>
          <w:p w:rsidR="008F1DD7" w:rsidRDefault="00E821F2">
            <w:pPr>
              <w:pStyle w:val="2"/>
              <w:spacing w:line="276" w:lineRule="auto"/>
              <w:rPr>
                <w:rStyle w:val="a7"/>
                <w:rFonts w:ascii="Times New Roman" w:hAnsi="Times New Roman" w:cs="Times New Roman"/>
                <w:b w:val="0"/>
                <w:szCs w:val="21"/>
              </w:rPr>
            </w:pPr>
            <w:r>
              <w:rPr>
                <w:rStyle w:val="a7"/>
                <w:rFonts w:ascii="Times New Roman" w:hAnsi="Times New Roman" w:cs="Times New Roman"/>
                <w:szCs w:val="21"/>
              </w:rPr>
              <w:t xml:space="preserve">  Technical Skills </w:t>
            </w:r>
            <w:r>
              <w:rPr>
                <w:rStyle w:val="a7"/>
                <w:rFonts w:ascii="Times New Roman" w:hAnsi="Times New Roman" w:cs="Times New Roman" w:hint="eastAsia"/>
                <w:szCs w:val="21"/>
                <w:lang w:eastAsia="zh-CN"/>
              </w:rPr>
              <w:t>and</w:t>
            </w:r>
            <w:r>
              <w:rPr>
                <w:rStyle w:val="a7"/>
                <w:rFonts w:ascii="Times New Roman" w:hAnsi="Times New Roman" w:cs="Times New Roman"/>
                <w:szCs w:val="21"/>
                <w:lang w:eastAsia="zh-CN"/>
              </w:rPr>
              <w:t xml:space="preserve"> </w:t>
            </w:r>
            <w:r>
              <w:rPr>
                <w:rStyle w:val="a7"/>
                <w:rFonts w:ascii="Times New Roman" w:hAnsi="Times New Roman" w:cs="Times New Roman" w:hint="eastAsia"/>
                <w:szCs w:val="21"/>
                <w:lang w:eastAsia="zh-CN"/>
              </w:rPr>
              <w:t>Too</w:t>
            </w:r>
            <w:r>
              <w:rPr>
                <w:rStyle w:val="a7"/>
                <w:rFonts w:ascii="Times New Roman" w:hAnsi="Times New Roman" w:cs="Times New Roman"/>
                <w:szCs w:val="21"/>
                <w:lang w:eastAsia="zh-CN"/>
              </w:rPr>
              <w:t>l</w:t>
            </w:r>
            <w:r>
              <w:rPr>
                <w:rStyle w:val="a7"/>
                <w:rFonts w:ascii="Times New Roman" w:hAnsi="Times New Roman" w:cs="Times New Roman"/>
                <w:szCs w:val="21"/>
              </w:rPr>
              <w:t>s:</w:t>
            </w:r>
            <w:r>
              <w:rPr>
                <w:rStyle w:val="a7"/>
                <w:rFonts w:ascii="Times New Roman" w:hAnsi="Times New Roman" w:cs="Times New Roman"/>
                <w:b w:val="0"/>
                <w:szCs w:val="21"/>
              </w:rPr>
              <w:t xml:space="preserve"> </w:t>
            </w:r>
            <w:r>
              <w:rPr>
                <w:rStyle w:val="a7"/>
                <w:rFonts w:ascii="Times New Roman" w:hAnsi="Times New Roman" w:cs="Times New Roman"/>
                <w:b w:val="0"/>
                <w:bCs w:val="0"/>
                <w:szCs w:val="21"/>
              </w:rPr>
              <w:t>Machine Learning (</w:t>
            </w:r>
            <w:proofErr w:type="spellStart"/>
            <w:r>
              <w:rPr>
                <w:rStyle w:val="a7"/>
                <w:rFonts w:ascii="Times New Roman" w:hAnsi="Times New Roman" w:cs="Times New Roman"/>
                <w:b w:val="0"/>
                <w:bCs w:val="0"/>
                <w:szCs w:val="21"/>
              </w:rPr>
              <w:t>scikit</w:t>
            </w:r>
            <w:proofErr w:type="spellEnd"/>
            <w:r>
              <w:rPr>
                <w:rStyle w:val="a7"/>
                <w:rFonts w:ascii="Times New Roman" w:hAnsi="Times New Roman" w:cs="Times New Roman"/>
                <w:b w:val="0"/>
                <w:bCs w:val="0"/>
                <w:szCs w:val="21"/>
              </w:rPr>
              <w:t>-learn), Deep</w:t>
            </w:r>
            <w:r>
              <w:rPr>
                <w:rStyle w:val="a7"/>
                <w:rFonts w:ascii="Times New Roman" w:hAnsi="Times New Roman" w:cs="Times New Roman"/>
                <w:szCs w:val="21"/>
              </w:rPr>
              <w:t xml:space="preserve"> </w:t>
            </w:r>
            <w:r>
              <w:rPr>
                <w:rStyle w:val="a7"/>
                <w:rFonts w:ascii="Times New Roman" w:hAnsi="Times New Roman" w:cs="Times New Roman"/>
                <w:b w:val="0"/>
                <w:bCs w:val="0"/>
                <w:szCs w:val="21"/>
              </w:rPr>
              <w:t>Learning (</w:t>
            </w:r>
            <w:proofErr w:type="spellStart"/>
            <w:r>
              <w:rPr>
                <w:rStyle w:val="a7"/>
                <w:rFonts w:ascii="Times New Roman" w:hAnsi="Times New Roman" w:cs="Times New Roman"/>
                <w:b w:val="0"/>
                <w:bCs w:val="0"/>
                <w:szCs w:val="21"/>
              </w:rPr>
              <w:t>PyTorch</w:t>
            </w:r>
            <w:proofErr w:type="spellEnd"/>
            <w:r>
              <w:rPr>
                <w:rStyle w:val="a7"/>
                <w:rFonts w:ascii="Times New Roman" w:hAnsi="Times New Roman" w:cs="Times New Roman"/>
                <w:b w:val="0"/>
                <w:bCs w:val="0"/>
                <w:szCs w:val="21"/>
              </w:rPr>
              <w:t xml:space="preserve">, </w:t>
            </w:r>
            <w:proofErr w:type="spellStart"/>
            <w:r>
              <w:rPr>
                <w:rStyle w:val="a7"/>
                <w:rFonts w:ascii="Times New Roman" w:hAnsi="Times New Roman" w:cs="Times New Roman"/>
                <w:b w:val="0"/>
                <w:bCs w:val="0"/>
                <w:szCs w:val="21"/>
              </w:rPr>
              <w:t>TensorFlow</w:t>
            </w:r>
            <w:proofErr w:type="spellEnd"/>
            <w:r>
              <w:rPr>
                <w:rStyle w:val="a7"/>
                <w:rFonts w:ascii="Times New Roman" w:hAnsi="Times New Roman" w:cs="Times New Roman"/>
                <w:b w:val="0"/>
                <w:bCs w:val="0"/>
                <w:szCs w:val="21"/>
              </w:rPr>
              <w:t xml:space="preserve">), </w:t>
            </w:r>
            <w:r>
              <w:rPr>
                <w:rStyle w:val="a7"/>
                <w:rFonts w:ascii="Times New Roman" w:hAnsi="Times New Roman" w:cs="Times New Roman"/>
                <w:b w:val="0"/>
                <w:szCs w:val="21"/>
              </w:rPr>
              <w:t xml:space="preserve">Bioinformatics </w:t>
            </w:r>
          </w:p>
          <w:p w:rsidR="008F1DD7" w:rsidRDefault="00E821F2">
            <w:pPr>
              <w:pStyle w:val="2"/>
              <w:spacing w:line="276" w:lineRule="auto"/>
              <w:ind w:firstLineChars="100" w:firstLine="220"/>
              <w:rPr>
                <w:rStyle w:val="a7"/>
                <w:rFonts w:ascii="Times New Roman" w:hAnsi="Times New Roman" w:cs="Times New Roman"/>
                <w:b w:val="0"/>
                <w:bCs w:val="0"/>
                <w:szCs w:val="21"/>
              </w:rPr>
            </w:pPr>
            <w:r>
              <w:rPr>
                <w:rStyle w:val="a7"/>
                <w:rFonts w:ascii="Times New Roman" w:hAnsi="Times New Roman" w:cs="Times New Roman"/>
                <w:b w:val="0"/>
                <w:szCs w:val="21"/>
              </w:rPr>
              <w:t xml:space="preserve">(GATK, </w:t>
            </w:r>
            <w:proofErr w:type="spellStart"/>
            <w:r>
              <w:rPr>
                <w:rStyle w:val="a7"/>
                <w:rFonts w:ascii="Times New Roman" w:hAnsi="Times New Roman" w:cs="Times New Roman"/>
                <w:b w:val="0"/>
                <w:szCs w:val="21"/>
              </w:rPr>
              <w:t>SAMtools</w:t>
            </w:r>
            <w:proofErr w:type="spellEnd"/>
            <w:r>
              <w:rPr>
                <w:rStyle w:val="a7"/>
                <w:rFonts w:ascii="Times New Roman" w:hAnsi="Times New Roman" w:cs="Times New Roman"/>
                <w:b w:val="0"/>
                <w:szCs w:val="21"/>
              </w:rPr>
              <w:t xml:space="preserve">, </w:t>
            </w:r>
            <w:proofErr w:type="spellStart"/>
            <w:r>
              <w:rPr>
                <w:rStyle w:val="a7"/>
                <w:rFonts w:ascii="Times New Roman" w:hAnsi="Times New Roman" w:cs="Times New Roman"/>
                <w:b w:val="0"/>
                <w:szCs w:val="21"/>
              </w:rPr>
              <w:t>bedtools</w:t>
            </w:r>
            <w:proofErr w:type="spellEnd"/>
            <w:r>
              <w:rPr>
                <w:rStyle w:val="a7"/>
                <w:rFonts w:ascii="Times New Roman" w:hAnsi="Times New Roman" w:cs="Times New Roman"/>
                <w:b w:val="0"/>
                <w:szCs w:val="21"/>
              </w:rPr>
              <w:t xml:space="preserve"> </w:t>
            </w:r>
            <w:proofErr w:type="spellStart"/>
            <w:r>
              <w:rPr>
                <w:rStyle w:val="a7"/>
                <w:rFonts w:ascii="Times New Roman" w:hAnsi="Times New Roman" w:cs="Times New Roman"/>
                <w:b w:val="0"/>
                <w:szCs w:val="21"/>
              </w:rPr>
              <w:t>CNVkit</w:t>
            </w:r>
            <w:proofErr w:type="spellEnd"/>
            <w:r>
              <w:rPr>
                <w:rStyle w:val="a7"/>
                <w:rFonts w:ascii="Times New Roman" w:hAnsi="Times New Roman" w:cs="Times New Roman"/>
                <w:b w:val="0"/>
                <w:szCs w:val="21"/>
              </w:rPr>
              <w:t xml:space="preserve"> etc.), </w:t>
            </w:r>
            <w:r>
              <w:rPr>
                <w:rStyle w:val="a7"/>
                <w:rFonts w:ascii="Times New Roman" w:hAnsi="Times New Roman" w:cs="Times New Roman"/>
                <w:b w:val="0"/>
                <w:bCs w:val="0"/>
                <w:szCs w:val="21"/>
              </w:rPr>
              <w:t>Data Analysis (</w:t>
            </w:r>
            <w:proofErr w:type="spellStart"/>
            <w:r>
              <w:rPr>
                <w:rStyle w:val="a7"/>
                <w:rFonts w:ascii="Times New Roman" w:hAnsi="Times New Roman" w:cs="Times New Roman"/>
                <w:b w:val="0"/>
                <w:bCs w:val="0"/>
                <w:szCs w:val="21"/>
              </w:rPr>
              <w:t>Numpy</w:t>
            </w:r>
            <w:proofErr w:type="spellEnd"/>
            <w:r>
              <w:rPr>
                <w:rStyle w:val="a7"/>
                <w:rFonts w:ascii="Times New Roman" w:hAnsi="Times New Roman" w:cs="Times New Roman"/>
                <w:b w:val="0"/>
                <w:bCs w:val="0"/>
                <w:szCs w:val="21"/>
              </w:rPr>
              <w:t xml:space="preserve">, </w:t>
            </w:r>
            <w:proofErr w:type="spellStart"/>
            <w:r>
              <w:rPr>
                <w:rStyle w:val="a7"/>
                <w:rFonts w:ascii="Times New Roman" w:hAnsi="Times New Roman" w:cs="Times New Roman"/>
                <w:b w:val="0"/>
                <w:bCs w:val="0"/>
                <w:szCs w:val="21"/>
              </w:rPr>
              <w:t>Scipy</w:t>
            </w:r>
            <w:proofErr w:type="spellEnd"/>
            <w:r>
              <w:rPr>
                <w:rStyle w:val="a7"/>
                <w:rFonts w:ascii="Times New Roman" w:hAnsi="Times New Roman" w:cs="Times New Roman"/>
                <w:b w:val="0"/>
                <w:bCs w:val="0"/>
                <w:szCs w:val="21"/>
              </w:rPr>
              <w:t>, Pandas), Data Visualization (</w:t>
            </w:r>
            <w:proofErr w:type="spellStart"/>
            <w:r>
              <w:rPr>
                <w:rStyle w:val="a7"/>
                <w:rFonts w:ascii="Times New Roman" w:hAnsi="Times New Roman" w:cs="Times New Roman"/>
                <w:b w:val="0"/>
                <w:bCs w:val="0"/>
                <w:szCs w:val="21"/>
              </w:rPr>
              <w:t>Matplotlib</w:t>
            </w:r>
            <w:proofErr w:type="spellEnd"/>
            <w:r>
              <w:rPr>
                <w:rStyle w:val="a7"/>
                <w:rFonts w:ascii="Times New Roman" w:hAnsi="Times New Roman" w:cs="Times New Roman"/>
                <w:b w:val="0"/>
                <w:bCs w:val="0"/>
                <w:szCs w:val="21"/>
              </w:rPr>
              <w:t xml:space="preserve">, </w:t>
            </w:r>
          </w:p>
          <w:p w:rsidR="008F1DD7" w:rsidRDefault="00E821F2">
            <w:pPr>
              <w:pStyle w:val="2"/>
              <w:spacing w:line="276" w:lineRule="auto"/>
              <w:ind w:firstLineChars="100" w:firstLine="220"/>
              <w:rPr>
                <w:rFonts w:ascii="Times New Roman" w:hAnsi="Times New Roman" w:cs="Times New Roman"/>
                <w:szCs w:val="21"/>
              </w:rPr>
            </w:pPr>
            <w:proofErr w:type="spellStart"/>
            <w:r>
              <w:rPr>
                <w:rStyle w:val="a7"/>
                <w:rFonts w:ascii="Times New Roman" w:hAnsi="Times New Roman" w:cs="Times New Roman"/>
                <w:b w:val="0"/>
                <w:bCs w:val="0"/>
                <w:szCs w:val="21"/>
              </w:rPr>
              <w:t>Seaborn</w:t>
            </w:r>
            <w:proofErr w:type="spellEnd"/>
            <w:r>
              <w:rPr>
                <w:rStyle w:val="a7"/>
                <w:rFonts w:ascii="Times New Roman" w:hAnsi="Times New Roman" w:cs="Times New Roman"/>
                <w:b w:val="0"/>
                <w:bCs w:val="0"/>
                <w:szCs w:val="21"/>
              </w:rPr>
              <w:t>),</w:t>
            </w:r>
            <w:r>
              <w:rPr>
                <w:rStyle w:val="a7"/>
                <w:rFonts w:ascii="Times New Roman" w:hAnsi="Times New Roman" w:cs="Times New Roman"/>
                <w:szCs w:val="21"/>
              </w:rPr>
              <w:t xml:space="preserve"> </w:t>
            </w:r>
            <w:r>
              <w:rPr>
                <w:rStyle w:val="a7"/>
                <w:rFonts w:ascii="Times New Roman" w:hAnsi="Times New Roman" w:cs="Times New Roman"/>
                <w:b w:val="0"/>
                <w:bCs w:val="0"/>
                <w:szCs w:val="21"/>
              </w:rPr>
              <w:t>Combinatorial Optimization (</w:t>
            </w:r>
            <w:proofErr w:type="spellStart"/>
            <w:r>
              <w:rPr>
                <w:rStyle w:val="a7"/>
                <w:rFonts w:ascii="Times New Roman" w:hAnsi="Times New Roman" w:cs="Times New Roman"/>
                <w:b w:val="0"/>
                <w:bCs w:val="0"/>
                <w:szCs w:val="21"/>
              </w:rPr>
              <w:t>Gurobi</w:t>
            </w:r>
            <w:proofErr w:type="spellEnd"/>
            <w:r>
              <w:rPr>
                <w:rStyle w:val="a7"/>
                <w:rFonts w:ascii="Times New Roman" w:hAnsi="Times New Roman" w:cs="Times New Roman"/>
                <w:b w:val="0"/>
                <w:bCs w:val="0"/>
                <w:szCs w:val="21"/>
              </w:rPr>
              <w:t xml:space="preserve">, SCIP), </w:t>
            </w:r>
            <w:r>
              <w:rPr>
                <w:rStyle w:val="a7"/>
                <w:rFonts w:ascii="Times New Roman" w:hAnsi="Times New Roman" w:cs="Times New Roman" w:hint="eastAsia"/>
                <w:b w:val="0"/>
                <w:bCs w:val="0"/>
                <w:szCs w:val="21"/>
                <w:lang w:eastAsia="zh-CN"/>
              </w:rPr>
              <w:t>Cl</w:t>
            </w:r>
            <w:r>
              <w:rPr>
                <w:rStyle w:val="a7"/>
                <w:rFonts w:ascii="Times New Roman" w:hAnsi="Times New Roman" w:cs="Times New Roman"/>
                <w:b w:val="0"/>
                <w:bCs w:val="0"/>
                <w:szCs w:val="21"/>
                <w:lang w:eastAsia="zh-CN"/>
              </w:rPr>
              <w:t>o</w:t>
            </w:r>
            <w:r>
              <w:rPr>
                <w:rStyle w:val="a7"/>
                <w:rFonts w:ascii="Times New Roman" w:hAnsi="Times New Roman" w:cs="Times New Roman"/>
                <w:b w:val="0"/>
                <w:bCs w:val="0"/>
                <w:szCs w:val="21"/>
              </w:rPr>
              <w:t>ud Computing (AWS), Web Development (HTML/CSS/JS)</w:t>
            </w:r>
          </w:p>
          <w:p w:rsidR="008F1DD7" w:rsidRDefault="008F1DD7">
            <w:pPr>
              <w:rPr>
                <w:rFonts w:ascii="Times New Roman" w:eastAsia="MS Mincho" w:hAnsi="Times New Roman" w:cs="Times New Roman"/>
                <w:color w:val="000000" w:themeColor="text1"/>
                <w:lang w:eastAsia="ja-JP"/>
              </w:rPr>
            </w:pPr>
          </w:p>
          <w:p w:rsidR="008F1DD7" w:rsidRDefault="00E821F2">
            <w:pPr>
              <w:rPr>
                <w:rFonts w:ascii="Times New Roman" w:eastAsia="MS Mincho" w:hAnsi="Times New Roman" w:cs="Times New Roman"/>
                <w:color w:val="000000" w:themeColor="text1"/>
                <w:lang w:eastAsia="ja-JP"/>
              </w:rPr>
            </w:pPr>
            <w:r>
              <w:rPr>
                <w:rStyle w:val="a7"/>
                <w:rFonts w:ascii="Times New Roman" w:hAnsi="Times New Roman" w:cs="Times New Roman"/>
                <w:color w:val="000000" w:themeColor="text1"/>
              </w:rPr>
              <w:t>WORK EXPERIENCE</w:t>
            </w:r>
            <w:r>
              <w:rPr>
                <w:rFonts w:ascii="Times New Roman" w:eastAsia="MS Mincho" w:hAnsi="Times New Roman" w:cs="Times New Roman" w:hint="eastAsia"/>
                <w:color w:val="000000" w:themeColor="text1"/>
                <w:lang w:eastAsia="ja-JP"/>
              </w:rPr>
              <w:t xml:space="preserve"> </w:t>
            </w:r>
          </w:p>
        </w:tc>
      </w:tr>
      <w:tr w:rsidR="008F1DD7">
        <w:tc>
          <w:tcPr>
            <w:tcW w:w="11250" w:type="dxa"/>
            <w:tcBorders>
              <w:top w:val="single" w:sz="4" w:space="0" w:color="auto"/>
              <w:bottom w:val="nil"/>
            </w:tcBorders>
          </w:tcPr>
          <w:p w:rsidR="008F1DD7" w:rsidRDefault="00E821F2">
            <w:pPr>
              <w:pStyle w:val="2"/>
              <w:spacing w:line="276" w:lineRule="auto"/>
              <w:ind w:firstLineChars="50" w:firstLine="110"/>
              <w:rPr>
                <w:rStyle w:val="a7"/>
                <w:rFonts w:ascii="Times New Roman" w:eastAsia="MS Mincho" w:hAnsi="Times New Roman" w:cs="Times New Roman"/>
                <w:szCs w:val="21"/>
              </w:rPr>
            </w:pPr>
            <w:r>
              <w:rPr>
                <w:rStyle w:val="a7"/>
                <w:rFonts w:ascii="Times New Roman" w:eastAsia="MS Mincho" w:hAnsi="Times New Roman" w:cs="Times New Roman"/>
                <w:szCs w:val="21"/>
              </w:rPr>
              <w:t xml:space="preserve">Laboratory Corporation of America Holdings (LabCorp)                                                                  </w:t>
            </w:r>
            <w:r>
              <w:rPr>
                <w:rFonts w:ascii="Times New Roman" w:hAnsi="Times New Roman" w:cs="Times New Roman"/>
                <w:bCs/>
              </w:rPr>
              <w:t>May 2020 – Jul 2020</w:t>
            </w:r>
          </w:p>
          <w:p w:rsidR="008F1DD7" w:rsidRDefault="00E821F2">
            <w:pPr>
              <w:pStyle w:val="2"/>
              <w:spacing w:line="276" w:lineRule="auto"/>
              <w:ind w:firstLineChars="50" w:firstLine="110"/>
              <w:rPr>
                <w:rStyle w:val="a7"/>
                <w:rFonts w:ascii="Times New Roman" w:hAnsi="Times New Roman" w:cs="Times New Roman"/>
                <w:b w:val="0"/>
                <w:szCs w:val="21"/>
              </w:rPr>
            </w:pPr>
            <w:r>
              <w:rPr>
                <w:rStyle w:val="a7"/>
                <w:rFonts w:ascii="Times New Roman" w:hAnsi="Times New Roman" w:cs="Times New Roman"/>
                <w:szCs w:val="21"/>
              </w:rPr>
              <w:t>Bioinformatics Summer Intern</w:t>
            </w:r>
            <w:r>
              <w:rPr>
                <w:rStyle w:val="a7"/>
                <w:rFonts w:ascii="Times New Roman" w:hAnsi="Times New Roman" w:cs="Times New Roman"/>
                <w:b w:val="0"/>
                <w:szCs w:val="21"/>
              </w:rPr>
              <w:t xml:space="preserve">                                                                                                                   Westborough, MA</w:t>
            </w:r>
          </w:p>
          <w:p w:rsidR="008F1DD7" w:rsidRDefault="00E821F2">
            <w:pPr>
              <w:ind w:firstLineChars="50" w:firstLine="110"/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Converting Free-text Patient Data to ICD Codes using Natural Language Processing (</w:t>
            </w:r>
            <w:proofErr w:type="spellStart"/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PyTorch</w:t>
            </w:r>
            <w:proofErr w:type="spellEnd"/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TensorFlow</w:t>
            </w:r>
            <w:proofErr w:type="spellEnd"/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)                </w:t>
            </w:r>
          </w:p>
          <w:p w:rsidR="008F1DD7" w:rsidRDefault="00E821F2">
            <w:pPr>
              <w:pStyle w:val="a9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Explor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ed language tools (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BioBERT</w:t>
            </w:r>
            <w:proofErr w:type="spellEnd"/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medaCy</w:t>
            </w:r>
            <w:proofErr w:type="spellEnd"/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) to annotate and chunk the important information in medical text                           </w:t>
            </w:r>
            <w:bookmarkStart w:id="1" w:name="OLE_LINK2"/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                                                          </w:t>
            </w:r>
            <w:bookmarkEnd w:id="1"/>
          </w:p>
          <w:p w:rsidR="008F1DD7" w:rsidRDefault="00E821F2">
            <w:pPr>
              <w:pStyle w:val="a9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Fine-tune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BERT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model on ICD-10 code classification at chapter and blo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ck (first three characters) level</w:t>
            </w:r>
          </w:p>
          <w:p w:rsidR="008F1DD7" w:rsidRDefault="00E821F2">
            <w:pPr>
              <w:pStyle w:val="a9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Designed a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two-step BERT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model to predict multiple ICD-10 codes in LabCorp’s patient medical text</w:t>
            </w:r>
          </w:p>
          <w:p w:rsidR="008F1DD7" w:rsidRDefault="00E821F2">
            <w:pPr>
              <w:pStyle w:val="a9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Managed to work on a small dataset and reached 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84%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on multi-label clarification at chapter level</w:t>
            </w:r>
          </w:p>
          <w:p w:rsidR="008F1DD7" w:rsidRDefault="008F1DD7">
            <w:pPr>
              <w:rPr>
                <w:rFonts w:eastAsia="MS Mincho"/>
                <w:lang w:eastAsia="ja-JP"/>
              </w:rPr>
            </w:pPr>
          </w:p>
          <w:p w:rsidR="008F1DD7" w:rsidRDefault="00E821F2">
            <w:pPr>
              <w:ind w:firstLineChars="50" w:firstLine="110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Benchmarking CNV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Detection Tools (Python, R, Perl)</w:t>
            </w:r>
            <w:r>
              <w:rPr>
                <w:sz w:val="22"/>
                <w:szCs w:val="22"/>
              </w:rPr>
              <w:t xml:space="preserve">                                                                                                  </w:t>
            </w:r>
          </w:p>
          <w:p w:rsidR="008F1DD7" w:rsidRDefault="00E821F2">
            <w:pPr>
              <w:pStyle w:val="a9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Tested and compared public CNV detection tools for calling CNVs in targeted NGS data with a very small panel </w:t>
            </w:r>
          </w:p>
          <w:p w:rsidR="008F1DD7" w:rsidRDefault="00E821F2">
            <w:pPr>
              <w:pStyle w:val="a9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Explored comb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inations of parameters of tools to increase true positive detection in </w:t>
            </w:r>
            <w:proofErr w:type="spellStart"/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CNVkit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DECoN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&amp; </w:t>
            </w:r>
            <w:proofErr w:type="spellStart"/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CoNVaDING</w:t>
            </w:r>
            <w:proofErr w:type="spellEnd"/>
          </w:p>
          <w:p w:rsidR="008F1DD7" w:rsidRDefault="00E821F2">
            <w:pPr>
              <w:pStyle w:val="a9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Designed algorithms to rescue and recover CNVs with a weaker signal in a very small panel of targets</w:t>
            </w:r>
          </w:p>
          <w:p w:rsidR="008F1DD7" w:rsidRDefault="00E821F2">
            <w:pPr>
              <w:pStyle w:val="a9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Reached over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94%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in sensitivity while kept specificity a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round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 xml:space="preserve">90%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                                                                          </w:t>
            </w:r>
          </w:p>
          <w:p w:rsidR="008F1DD7" w:rsidRDefault="008F1DD7">
            <w:pPr>
              <w:rPr>
                <w:rFonts w:eastAsia="MS Mincho"/>
                <w:lang w:eastAsia="ja-JP"/>
              </w:rPr>
            </w:pPr>
          </w:p>
        </w:tc>
      </w:tr>
      <w:tr w:rsidR="008F1DD7">
        <w:tc>
          <w:tcPr>
            <w:tcW w:w="11250" w:type="dxa"/>
            <w:tcBorders>
              <w:top w:val="nil"/>
              <w:bottom w:val="single" w:sz="4" w:space="0" w:color="auto"/>
            </w:tcBorders>
          </w:tcPr>
          <w:p w:rsidR="008F1DD7" w:rsidRDefault="00E821F2">
            <w:pPr>
              <w:pStyle w:val="2"/>
              <w:spacing w:line="276" w:lineRule="auto"/>
              <w:rPr>
                <w:rStyle w:val="a7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a7"/>
                <w:rFonts w:ascii="Times New Roman" w:hAnsi="Times New Roman" w:cs="Times New Roman"/>
                <w:sz w:val="24"/>
                <w:szCs w:val="24"/>
              </w:rPr>
              <w:t>RESEARCH EXPERIENCE</w:t>
            </w:r>
          </w:p>
        </w:tc>
      </w:tr>
      <w:tr w:rsidR="008F1DD7">
        <w:tc>
          <w:tcPr>
            <w:tcW w:w="11250" w:type="dxa"/>
            <w:tcBorders>
              <w:top w:val="single" w:sz="4" w:space="0" w:color="auto"/>
              <w:bottom w:val="nil"/>
            </w:tcBorders>
          </w:tcPr>
          <w:p w:rsidR="008F1DD7" w:rsidRDefault="00E821F2">
            <w:pPr>
              <w:ind w:firstLineChars="50" w:firstLine="110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Ph.D. Thesis: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Integrating Multiple Data Types to Infer Tumor Evolution (Python, R, MATLAB)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  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May 2017 - Present</w:t>
            </w:r>
          </w:p>
          <w:p w:rsidR="008F1DD7" w:rsidRDefault="00E821F2">
            <w:pPr>
              <w:pStyle w:val="a9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Created a mixed membership model for the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Non-negative Matrix Factorization (NMF)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problem</w:t>
            </w:r>
          </w:p>
          <w:p w:rsidR="008F1DD7" w:rsidRDefault="00E821F2">
            <w:pPr>
              <w:pStyle w:val="a9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Developed an efficient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coordinate descent algorithm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to solve the NMF problem in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Python</w:t>
            </w:r>
          </w:p>
          <w:p w:rsidR="008F1DD7" w:rsidRDefault="00E821F2">
            <w:pPr>
              <w:pStyle w:val="a9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Designed a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Mixed Integer Linear Programming Model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with the popular optimization solvers of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Gurobi</w:t>
            </w:r>
            <w:proofErr w:type="spellEnd"/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an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SCIP</w:t>
            </w:r>
          </w:p>
          <w:p w:rsidR="008F1DD7" w:rsidRDefault="00E821F2">
            <w:pPr>
              <w:pStyle w:val="a9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Reache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~95% accuracy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"/>
              </w:rPr>
              <w:t xml:space="preserve">, surpassing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"/>
              </w:rPr>
              <w:t>exisiting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"/>
              </w:rPr>
              <w:t xml:space="preserve"> methods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</w:t>
            </w:r>
          </w:p>
          <w:p w:rsidR="008F1DD7" w:rsidRDefault="008F1DD7">
            <w:p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bookmarkStart w:id="2" w:name="OLE_LINK3"/>
          </w:p>
          <w:p w:rsidR="008F1DD7" w:rsidRDefault="00E821F2">
            <w:p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Detection of Cancer Types and Relevant Features using Deep Learning with RNA-</w:t>
            </w:r>
            <w:proofErr w:type="spellStart"/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seq</w:t>
            </w:r>
            <w:proofErr w:type="spellEnd"/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Data (</w:t>
            </w:r>
            <w:proofErr w:type="spellStart"/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PyTorch</w:t>
            </w:r>
            <w:proofErr w:type="spellEnd"/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) 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   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Spring 2020</w:t>
            </w:r>
          </w:p>
          <w:p w:rsidR="008F1DD7" w:rsidRDefault="00E821F2">
            <w:pPr>
              <w:pStyle w:val="a9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Designed and fine-tuned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1D CNN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,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2D CNN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and a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hybrid CNN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models to detect cancer types</w:t>
            </w:r>
          </w:p>
          <w:p w:rsidR="008F1DD7" w:rsidRDefault="00E821F2">
            <w:pPr>
              <w:pStyle w:val="a9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Designed a 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Stacked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Denoising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Autoencoder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Classifier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to improve the detections (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</w:rPr>
              <w:t>~96% accuracy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)</w:t>
            </w:r>
          </w:p>
          <w:p w:rsidR="008F1DD7" w:rsidRDefault="00E821F2">
            <w:pPr>
              <w:pStyle w:val="a9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22"/>
                <w:szCs w:val="22"/>
              </w:rPr>
              <w:t xml:space="preserve">Applie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embedding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method to find implicit relationships between cancer samples and genes</w:t>
            </w:r>
          </w:p>
          <w:p w:rsidR="008F1DD7" w:rsidRDefault="008F1DD7">
            <w:p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</w:p>
          <w:p w:rsidR="008F1DD7" w:rsidRDefault="00E821F2">
            <w:pPr>
              <w:ind w:firstLineChars="50" w:firstLine="110"/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Footprint Match and Pattern Detection using Machine Learning (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scikit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-learn)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                                              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Spring 2017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                     </w:t>
            </w:r>
            <w:bookmarkStart w:id="3" w:name="OLE_LINK8"/>
            <w:bookmarkStart w:id="4" w:name="OLE_LINK9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                                             </w:t>
            </w:r>
            <w:bookmarkEnd w:id="2"/>
            <w:bookmarkEnd w:id="3"/>
            <w:bookmarkEnd w:id="4"/>
          </w:p>
          <w:p w:rsidR="008F1DD7" w:rsidRDefault="00E821F2">
            <w:pPr>
              <w:pStyle w:val="a9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Classified ~ 10,000 footprint images with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</w:rPr>
              <w:t>Neural Network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 an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</w:rPr>
              <w:t>SVM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 using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</w:rPr>
              <w:t>scikit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</w:rPr>
              <w:t>-learn (~95% accuracy)</w:t>
            </w:r>
          </w:p>
          <w:p w:rsidR="008F1DD7" w:rsidRDefault="00E821F2">
            <w:pPr>
              <w:pStyle w:val="a9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Applied the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</w:rPr>
              <w:t>Scale-invariant feature transform (SIFT)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 algorithm to the match of saved and new images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</w:t>
            </w:r>
          </w:p>
          <w:p w:rsidR="008F1DD7" w:rsidRDefault="00E821F2">
            <w:pPr>
              <w:pStyle w:val="a9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Extracted the image patterns with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</w:rPr>
              <w:t>K-Means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 an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</w:rPr>
              <w:t>Gaussian Mixture Model</w:t>
            </w:r>
            <w:r>
              <w:rPr>
                <w:rFonts w:ascii="Times New Roman" w:hAnsi="Times New Roman" w:cs="Times New Roman"/>
                <w:color w:val="000000" w:themeColor="text1"/>
                <w:lang w:eastAsia="ja-JP"/>
              </w:rPr>
              <w:t xml:space="preserve"> </w:t>
            </w:r>
          </w:p>
          <w:p w:rsidR="008F1DD7" w:rsidRDefault="008F1DD7">
            <w:p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</w:p>
          <w:p w:rsidR="008F1DD7" w:rsidRDefault="00E821F2"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22"/>
                <w:szCs w:val="22"/>
              </w:rPr>
              <w:t xml:space="preserve">  Predict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Proto Genes using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 xml:space="preserve">Logistic Regression, Naïve Bayes Classifier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and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 xml:space="preserve"> Decision Tree                              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Spring 2017</w:t>
            </w:r>
            <w:r>
              <w:t xml:space="preserve"> </w:t>
            </w:r>
          </w:p>
          <w:p w:rsidR="008F1DD7" w:rsidRDefault="00E821F2">
            <w:pPr>
              <w:ind w:firstLineChars="50" w:firstLine="110"/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Copy Number Extraction from DNA Sequencing Data with </w:t>
            </w:r>
            <w:proofErr w:type="spellStart"/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>Numpy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>Scipy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and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 xml:space="preserve">Regular Expression    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               Fall 2016</w:t>
            </w:r>
          </w:p>
          <w:p w:rsidR="008F1DD7" w:rsidRDefault="00E821F2">
            <w:pPr>
              <w:ind w:firstLineChars="50" w:firstLine="11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Model Gene Regulatory Network by combining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>Boolean network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and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>Ordinary Differential Equation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models </w:t>
            </w:r>
            <w: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Fall 2016</w:t>
            </w:r>
            <w:r>
              <w:t xml:space="preserve">                                    </w:t>
            </w:r>
          </w:p>
        </w:tc>
      </w:tr>
      <w:tr w:rsidR="008F1DD7">
        <w:tc>
          <w:tcPr>
            <w:tcW w:w="11250" w:type="dxa"/>
            <w:tcBorders>
              <w:top w:val="nil"/>
              <w:bottom w:val="single" w:sz="4" w:space="0" w:color="auto"/>
            </w:tcBorders>
          </w:tcPr>
          <w:p w:rsidR="008F1DD7" w:rsidRDefault="00E821F2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lastRenderedPageBreak/>
              <w:t>TEACHING EXPERIENCE</w:t>
            </w:r>
          </w:p>
        </w:tc>
      </w:tr>
      <w:tr w:rsidR="008F1DD7">
        <w:tc>
          <w:tcPr>
            <w:tcW w:w="11250" w:type="dxa"/>
            <w:tcBorders>
              <w:top w:val="single" w:sz="4" w:space="0" w:color="auto"/>
              <w:bottom w:val="nil"/>
            </w:tcBorders>
          </w:tcPr>
          <w:p w:rsidR="008F1DD7" w:rsidRDefault="00E821F2">
            <w:pPr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</w:pPr>
            <w:r>
              <w:rPr>
                <w:rStyle w:val="a7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Algorithm and Advanced Data Structure                                                                          </w:t>
            </w:r>
            <w:r>
              <w:rPr>
                <w:rStyle w:val="a7"/>
                <w:rFonts w:ascii="Times New Roman" w:hAnsi="Times New Roman" w:cs="Times New Roman"/>
                <w:color w:val="000000" w:themeColor="text1"/>
                <w:szCs w:val="22"/>
              </w:rPr>
              <w:t xml:space="preserve">                 </w:t>
            </w:r>
            <w:r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Aug 2019 – Dec 2019</w:t>
            </w:r>
          </w:p>
          <w:p w:rsidR="008F1DD7" w:rsidRDefault="00E821F2">
            <w:pPr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</w:pPr>
            <w:r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    Algorithms: Breadth</w:t>
            </w:r>
            <w:r>
              <w:rPr>
                <w:rStyle w:val="a7"/>
                <w:rFonts w:ascii="Times New Roman" w:hAnsi="Times New Roman" w:cs="Times New Roman" w:hint="eastAsia"/>
                <w:b w:val="0"/>
                <w:bCs w:val="0"/>
                <w:color w:val="000000" w:themeColor="text1"/>
                <w:sz w:val="22"/>
                <w:szCs w:val="22"/>
              </w:rPr>
              <w:t>-</w:t>
            </w:r>
            <w:r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first Search, </w:t>
            </w:r>
            <w:r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Depth-first Search, Binary Search, Quick Sort, Merge Sort etc.</w:t>
            </w:r>
          </w:p>
          <w:p w:rsidR="008F1DD7" w:rsidRDefault="00E821F2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Data Structure: Linked List, Graph, Tree, Stack, Queue, Heap,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ArrayList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, Hash Table etc.</w:t>
            </w:r>
          </w:p>
          <w:p w:rsidR="008F1DD7" w:rsidRDefault="00E821F2">
            <w:pPr>
              <w:ind w:firstLine="220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Concepts: Recursion, Dynamic Programming, Time and Space Complexity, NP-problem etc.</w:t>
            </w:r>
          </w:p>
          <w:p w:rsidR="008F1DD7" w:rsidRDefault="008F1DD7">
            <w:pPr>
              <w:ind w:firstLine="220"/>
              <w:rPr>
                <w:rFonts w:ascii="Times New Roman" w:hAnsi="Times New Roman" w:cs="Times New Roman"/>
                <w:color w:val="000000" w:themeColor="text1"/>
                <w:sz w:val="2"/>
                <w:szCs w:val="22"/>
              </w:rPr>
            </w:pPr>
          </w:p>
          <w:p w:rsidR="008F1DD7" w:rsidRDefault="008F1DD7">
            <w:pPr>
              <w:ind w:firstLine="220"/>
              <w:rPr>
                <w:rFonts w:ascii="Times New Roman" w:hAnsi="Times New Roman" w:cs="Times New Roman"/>
                <w:color w:val="000000" w:themeColor="text1"/>
                <w:sz w:val="2"/>
                <w:szCs w:val="22"/>
              </w:rPr>
            </w:pPr>
          </w:p>
          <w:p w:rsidR="008F1DD7" w:rsidRDefault="00E821F2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eastAsia="ja-JP"/>
              </w:rPr>
              <w:t xml:space="preserve">  Laboratory Methods for Computational Biologists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</w:rPr>
              <w:t xml:space="preserve">                                                   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lang w:eastAsia="ja-JP"/>
              </w:rPr>
              <w:t xml:space="preserve">                        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</w:rPr>
              <w:t>Aug 2018 – Apr 2019</w:t>
            </w:r>
          </w:p>
          <w:p w:rsidR="008F1DD7" w:rsidRDefault="00E821F2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eastAsia="ja-JP"/>
              </w:rPr>
              <w:t xml:space="preserve">   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</w:rPr>
              <w:t xml:space="preserve">Designed a faster pipeline combining multiple new analysis tools to detect differentially expressed genes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</w:rPr>
              <w:t>in RNA-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</w:rPr>
              <w:t>seq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</w:rPr>
              <w:t xml:space="preserve"> data</w:t>
            </w:r>
          </w:p>
          <w:p w:rsidR="008F1DD7" w:rsidRDefault="008F1DD7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</w:p>
        </w:tc>
      </w:tr>
      <w:tr w:rsidR="008F1DD7">
        <w:tc>
          <w:tcPr>
            <w:tcW w:w="11250" w:type="dxa"/>
            <w:tcBorders>
              <w:top w:val="nil"/>
              <w:bottom w:val="single" w:sz="4" w:space="0" w:color="auto"/>
            </w:tcBorders>
          </w:tcPr>
          <w:p w:rsidR="008F1DD7" w:rsidRDefault="00E821F2">
            <w:pPr>
              <w:rPr>
                <w:rStyle w:val="a7"/>
                <w:rFonts w:ascii="Times New Roman" w:hAnsi="Times New Roman" w:cs="Times New Roman"/>
                <w:color w:val="000000" w:themeColor="text1"/>
              </w:rPr>
            </w:pPr>
            <w:r>
              <w:rPr>
                <w:rStyle w:val="a7"/>
                <w:rFonts w:ascii="Times New Roman" w:hAnsi="Times New Roman" w:cs="Times New Roman"/>
                <w:color w:val="000000" w:themeColor="text1"/>
              </w:rPr>
              <w:t>PUBLICATIONS &amp; TALKS</w:t>
            </w:r>
          </w:p>
        </w:tc>
      </w:tr>
      <w:tr w:rsidR="008F1DD7">
        <w:tc>
          <w:tcPr>
            <w:tcW w:w="11250" w:type="dxa"/>
            <w:tcBorders>
              <w:top w:val="single" w:sz="4" w:space="0" w:color="auto"/>
              <w:bottom w:val="nil"/>
            </w:tcBorders>
          </w:tcPr>
          <w:p w:rsidR="008F1DD7" w:rsidRDefault="00E821F2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3"/>
                <w:szCs w:val="23"/>
              </w:rPr>
              <w:t xml:space="preserve">  Articles</w:t>
            </w:r>
          </w:p>
          <w:p w:rsidR="008F1DD7" w:rsidRDefault="00E821F2">
            <w:pPr>
              <w:spacing w:line="276" w:lineRule="auto"/>
              <w:ind w:firstLine="225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 xml:space="preserve">Tao, Y.,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3"/>
                <w:szCs w:val="23"/>
              </w:rPr>
              <w:t>Lei, H.</w:t>
            </w:r>
            <w:r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 xml:space="preserve">, Fu, X., Lee, A. V., Ma, J., and Schwartz, R. (2020). Robust and accurate deconvolution of tumor </w:t>
            </w:r>
          </w:p>
          <w:p w:rsidR="008F1DD7" w:rsidRDefault="00E821F2">
            <w:pPr>
              <w:spacing w:line="276" w:lineRule="auto"/>
              <w:ind w:firstLineChars="150" w:firstLine="345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>populations</w:t>
            </w:r>
            <w:proofErr w:type="gramEnd"/>
            <w:r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 xml:space="preserve"> uncovers evolutionary mechanisms of breast cancer metastasis. </w:t>
            </w:r>
          </w:p>
          <w:p w:rsidR="008F1DD7" w:rsidRDefault="00E821F2">
            <w:pPr>
              <w:spacing w:line="276" w:lineRule="auto"/>
              <w:ind w:firstLineChars="150" w:firstLine="345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 xml:space="preserve">ISMB2020, 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3"/>
                <w:szCs w:val="23"/>
              </w:rPr>
              <w:t xml:space="preserve">Bioinformatics, 36, </w:t>
            </w:r>
            <w:r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>i407-i416,</w:t>
            </w:r>
          </w:p>
          <w:p w:rsidR="008F1DD7" w:rsidRDefault="00E821F2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 xml:space="preserve">    Lei, H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.,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Lyu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, B.,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Gertz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, E.,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Schӓffer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, A., Shi, X., Wu, K., Li, G., Xu, L,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Hou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, Y., Dean, M., and Schwartz, R. (2020). </w:t>
            </w:r>
          </w:p>
          <w:p w:rsidR="008F1DD7" w:rsidRDefault="00E821F2">
            <w:pPr>
              <w:spacing w:line="276" w:lineRule="auto"/>
              <w:ind w:firstLine="24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Tumor Copy Number Deconvolution Integrating Bulk and Single-Cell Sequencing Data.   </w:t>
            </w:r>
          </w:p>
          <w:p w:rsidR="008F1DD7" w:rsidRDefault="00E821F2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RECOMB 2019, 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</w:rPr>
              <w:t xml:space="preserve">Journal of Computational Biology, 27(4)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565-598.</w:t>
            </w:r>
          </w:p>
          <w:p w:rsidR="008F1DD7" w:rsidRDefault="00E821F2">
            <w:pPr>
              <w:spacing w:line="276" w:lineRule="auto"/>
              <w:ind w:firstLineChars="100" w:firstLine="22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Tao, Y.,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Lei, H.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, Lee, A. V., Ma, J., and Schwartz, R. (2020). Neural Network Deconvolution Method for Resolving </w:t>
            </w:r>
          </w:p>
          <w:p w:rsidR="008F1DD7" w:rsidRDefault="00E821F2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Pathway-Level Progression of Tumor Clonal Expression Programs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with Application to Breast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Cancer Brain Metastases.</w:t>
            </w:r>
          </w:p>
          <w:p w:rsidR="008F1DD7" w:rsidRDefault="00E821F2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</w:rPr>
              <w:t>Frontiers in Physiology, 11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, 1055.</w:t>
            </w:r>
          </w:p>
          <w:p w:rsidR="008F1DD7" w:rsidRDefault="00E821F2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 xml:space="preserve"> Lei, H.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Gertz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, E. M.,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Schäffer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, A. A., Fu, X., Tao, Y.,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Heselmeyer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-Haddad, K</w:t>
            </w:r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., …</w:t>
            </w:r>
            <w:proofErr w:type="gramEnd"/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and Schwartz, R. (2020). Tumor </w:t>
            </w:r>
          </w:p>
          <w:p w:rsidR="008F1DD7" w:rsidRDefault="00E821F2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heterogeneity</w:t>
            </w:r>
            <w:proofErr w:type="gramEnd"/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assessed by sequencing and fluorescence in situ hybridization (F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ISH) data.</w:t>
            </w:r>
          </w:p>
          <w:p w:rsidR="008F1DD7" w:rsidRDefault="00E821F2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</w:rPr>
              <w:t>bioRxiv</w:t>
            </w:r>
            <w:proofErr w:type="spellEnd"/>
          </w:p>
          <w:p w:rsidR="008F1DD7" w:rsidRDefault="00E821F2">
            <w:pPr>
              <w:spacing w:line="276" w:lineRule="auto"/>
              <w:ind w:firstLineChars="100" w:firstLine="22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Tao, Y.,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 xml:space="preserve"> Lei, H.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, Lee, A. V., Ma, J., and Schwartz, R. (2019).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Phylogenies derived from matched transcriptome reveal the </w:t>
            </w:r>
          </w:p>
          <w:p w:rsidR="008F1DD7" w:rsidRDefault="00E821F2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evolution</w:t>
            </w:r>
            <w:proofErr w:type="gramEnd"/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of cell populations and temporal order of perturbed pathways in breast cancer brain metastases.</w:t>
            </w:r>
          </w:p>
          <w:p w:rsidR="008F1DD7" w:rsidRDefault="00E821F2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ISMCO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2019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</w:rPr>
              <w:t>(pp. 3-28). Springer, Cham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.</w:t>
            </w:r>
          </w:p>
          <w:p w:rsidR="008F1DD7" w:rsidRDefault="008F1DD7">
            <w:pPr>
              <w:pStyle w:val="a6"/>
              <w:spacing w:after="72" w:line="276" w:lineRule="auto"/>
              <w:jc w:val="both"/>
              <w:rPr>
                <w:b/>
                <w:sz w:val="23"/>
                <w:szCs w:val="23"/>
              </w:rPr>
            </w:pPr>
          </w:p>
          <w:p w:rsidR="008F1DD7" w:rsidRDefault="00E821F2">
            <w:pPr>
              <w:pStyle w:val="a6"/>
              <w:spacing w:after="72" w:line="276" w:lineRule="auto"/>
              <w:jc w:val="both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 xml:space="preserve">  Abstracts &amp; Talks</w:t>
            </w:r>
          </w:p>
          <w:p w:rsidR="008F1DD7" w:rsidRDefault="00E821F2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b/>
                <w:color w:val="000000" w:themeColor="text1"/>
                <w:sz w:val="23"/>
                <w:szCs w:val="23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Lei, H.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Gertz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, E. M.,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Schäffer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, A. A., Fu, X., Tao, Y.,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Heselmeyer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-Haddad, K</w:t>
            </w:r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., …</w:t>
            </w:r>
            <w:proofErr w:type="gramEnd"/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and Schwartz, R. (2020, July). Tumor </w:t>
            </w:r>
          </w:p>
          <w:p w:rsidR="008F1DD7" w:rsidRDefault="00E821F2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heterogeneity</w:t>
            </w:r>
            <w:proofErr w:type="gramEnd"/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assessed by sequencing and fluorescence in situ hybridization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(FISH) data.</w:t>
            </w:r>
          </w:p>
          <w:p w:rsidR="008F1DD7" w:rsidRDefault="00E821F2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ISMB, virtual</w:t>
            </w:r>
          </w:p>
          <w:p w:rsidR="008F1DD7" w:rsidRDefault="00E821F2">
            <w:pPr>
              <w:spacing w:line="276" w:lineRule="auto"/>
              <w:ind w:firstLineChars="100" w:firstLine="22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Fu, X.,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Lei, H.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, and Schwartz, R. (2020, July). Joint Clustering of single cell sequencing and fluorescence in situ </w:t>
            </w:r>
          </w:p>
          <w:p w:rsidR="008F1DD7" w:rsidRDefault="00E821F2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hybridization</w:t>
            </w:r>
            <w:proofErr w:type="gramEnd"/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data to infer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tumor copy number phylogenies.</w:t>
            </w:r>
          </w:p>
          <w:p w:rsidR="008F1DD7" w:rsidRDefault="00E821F2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ISMB, virtual.</w:t>
            </w:r>
          </w:p>
          <w:p w:rsidR="008F1DD7" w:rsidRDefault="00E821F2">
            <w:pPr>
              <w:pStyle w:val="a6"/>
              <w:spacing w:after="72" w:line="276" w:lineRule="auto"/>
              <w:ind w:firstLineChars="100" w:firstLine="221"/>
              <w:jc w:val="both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Lei, H</w:t>
            </w:r>
            <w:r>
              <w:rPr>
                <w:sz w:val="22"/>
                <w:szCs w:val="22"/>
              </w:rPr>
              <w:t xml:space="preserve">., </w:t>
            </w:r>
            <w:proofErr w:type="spellStart"/>
            <w:r>
              <w:rPr>
                <w:sz w:val="22"/>
                <w:szCs w:val="22"/>
              </w:rPr>
              <w:t>Lyu</w:t>
            </w:r>
            <w:proofErr w:type="spellEnd"/>
            <w:r>
              <w:rPr>
                <w:sz w:val="22"/>
                <w:szCs w:val="22"/>
              </w:rPr>
              <w:t xml:space="preserve">, B., </w:t>
            </w:r>
            <w:proofErr w:type="spellStart"/>
            <w:r>
              <w:rPr>
                <w:sz w:val="22"/>
                <w:szCs w:val="22"/>
              </w:rPr>
              <w:t>Gertz</w:t>
            </w:r>
            <w:proofErr w:type="spellEnd"/>
            <w:r>
              <w:rPr>
                <w:sz w:val="22"/>
                <w:szCs w:val="22"/>
              </w:rPr>
              <w:t xml:space="preserve">, E., </w:t>
            </w:r>
            <w:proofErr w:type="spellStart"/>
            <w:r>
              <w:rPr>
                <w:sz w:val="22"/>
                <w:szCs w:val="22"/>
              </w:rPr>
              <w:t>Schӓffer</w:t>
            </w:r>
            <w:proofErr w:type="spellEnd"/>
            <w:r>
              <w:rPr>
                <w:sz w:val="22"/>
                <w:szCs w:val="22"/>
              </w:rPr>
              <w:t xml:space="preserve">, A., Shi, X., Wu, K., Li, G., Xu, L, </w:t>
            </w:r>
            <w:proofErr w:type="spellStart"/>
            <w:r>
              <w:rPr>
                <w:sz w:val="22"/>
                <w:szCs w:val="22"/>
              </w:rPr>
              <w:t>Hou</w:t>
            </w:r>
            <w:proofErr w:type="spellEnd"/>
            <w:r>
              <w:rPr>
                <w:sz w:val="22"/>
                <w:szCs w:val="22"/>
              </w:rPr>
              <w:t xml:space="preserve">, Y., Dean, M., and Schwartz, R. (2019, May). </w:t>
            </w:r>
          </w:p>
          <w:p w:rsidR="008F1DD7" w:rsidRDefault="00E821F2">
            <w:pPr>
              <w:pStyle w:val="a6"/>
              <w:spacing w:after="72" w:line="276" w:lineRule="auto"/>
              <w:ind w:firstLine="220"/>
              <w:jc w:val="both"/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</w:rPr>
              <w:t xml:space="preserve">  Tumor Copy Number Deconvolution Integrating Bulk and Single-Cell Sequencing Data. </w:t>
            </w:r>
            <w:r>
              <w:rPr>
                <w:sz w:val="22"/>
                <w:szCs w:val="22"/>
                <w:lang w:eastAsia="zh-CN"/>
              </w:rPr>
              <w:t xml:space="preserve">International Conference on  </w:t>
            </w:r>
          </w:p>
          <w:p w:rsidR="008F1DD7" w:rsidRDefault="00E821F2">
            <w:pPr>
              <w:pStyle w:val="a6"/>
              <w:spacing w:after="72" w:line="276" w:lineRule="auto"/>
              <w:ind w:firstLine="220"/>
              <w:jc w:val="both"/>
              <w:rPr>
                <w:b/>
                <w:sz w:val="23"/>
                <w:szCs w:val="23"/>
              </w:rPr>
            </w:pPr>
            <w:r>
              <w:rPr>
                <w:sz w:val="22"/>
                <w:szCs w:val="22"/>
                <w:lang w:eastAsia="zh-CN"/>
              </w:rPr>
              <w:t xml:space="preserve">  Research in Computati</w:t>
            </w:r>
            <w:r>
              <w:rPr>
                <w:sz w:val="22"/>
                <w:szCs w:val="22"/>
                <w:lang w:eastAsia="zh-CN"/>
              </w:rPr>
              <w:t xml:space="preserve">onal Molecular Biology (RECOMB), Washington, DC. </w:t>
            </w:r>
            <w:r>
              <w:rPr>
                <w:b/>
                <w:sz w:val="22"/>
                <w:szCs w:val="18"/>
                <w:shd w:val="clear" w:color="auto" w:fill="FFFFFF"/>
              </w:rPr>
              <w:t xml:space="preserve">     </w:t>
            </w:r>
          </w:p>
          <w:p w:rsidR="008F1DD7" w:rsidRDefault="00E821F2">
            <w:pPr>
              <w:pStyle w:val="a6"/>
              <w:spacing w:after="72" w:line="276" w:lineRule="auto"/>
              <w:jc w:val="both"/>
              <w:rPr>
                <w:sz w:val="22"/>
                <w:szCs w:val="18"/>
                <w:shd w:val="clear" w:color="auto" w:fill="FFFFFF"/>
              </w:rPr>
            </w:pPr>
            <w:r>
              <w:rPr>
                <w:b/>
                <w:sz w:val="22"/>
                <w:szCs w:val="18"/>
                <w:shd w:val="clear" w:color="auto" w:fill="FFFFFF"/>
              </w:rPr>
              <w:t xml:space="preserve">    Lei, H</w:t>
            </w:r>
            <w:r>
              <w:rPr>
                <w:sz w:val="22"/>
                <w:szCs w:val="18"/>
                <w:shd w:val="clear" w:color="auto" w:fill="FFFFFF"/>
              </w:rPr>
              <w:t xml:space="preserve">., </w:t>
            </w:r>
            <w:proofErr w:type="spellStart"/>
            <w:r>
              <w:rPr>
                <w:sz w:val="22"/>
                <w:szCs w:val="18"/>
                <w:shd w:val="clear" w:color="auto" w:fill="FFFFFF"/>
              </w:rPr>
              <w:t>Lyu</w:t>
            </w:r>
            <w:proofErr w:type="spellEnd"/>
            <w:r>
              <w:rPr>
                <w:sz w:val="22"/>
                <w:szCs w:val="18"/>
                <w:shd w:val="clear" w:color="auto" w:fill="FFFFFF"/>
              </w:rPr>
              <w:t xml:space="preserve">, B., </w:t>
            </w:r>
            <w:proofErr w:type="spellStart"/>
            <w:r>
              <w:rPr>
                <w:sz w:val="22"/>
                <w:szCs w:val="18"/>
                <w:shd w:val="clear" w:color="auto" w:fill="FFFFFF"/>
              </w:rPr>
              <w:t>Gertz</w:t>
            </w:r>
            <w:proofErr w:type="spellEnd"/>
            <w:r>
              <w:rPr>
                <w:sz w:val="22"/>
                <w:szCs w:val="18"/>
                <w:shd w:val="clear" w:color="auto" w:fill="FFFFFF"/>
              </w:rPr>
              <w:t xml:space="preserve">, E. M., </w:t>
            </w:r>
            <w:proofErr w:type="spellStart"/>
            <w:r>
              <w:rPr>
                <w:sz w:val="22"/>
                <w:szCs w:val="18"/>
                <w:shd w:val="clear" w:color="auto" w:fill="FFFFFF"/>
              </w:rPr>
              <w:t>Sch</w:t>
            </w:r>
            <w:r>
              <w:rPr>
                <w:sz w:val="22"/>
                <w:szCs w:val="22"/>
              </w:rPr>
              <w:t>ӓ</w:t>
            </w:r>
            <w:r>
              <w:rPr>
                <w:sz w:val="22"/>
                <w:szCs w:val="18"/>
                <w:shd w:val="clear" w:color="auto" w:fill="FFFFFF"/>
              </w:rPr>
              <w:t>ffer</w:t>
            </w:r>
            <w:proofErr w:type="spellEnd"/>
            <w:r>
              <w:rPr>
                <w:sz w:val="22"/>
                <w:szCs w:val="18"/>
                <w:shd w:val="clear" w:color="auto" w:fill="FFFFFF"/>
              </w:rPr>
              <w:t xml:space="preserve">, A. A., &amp; Schwartz, R. (2018, October). Tumor Copy Number Data Deconvolution </w:t>
            </w:r>
          </w:p>
          <w:p w:rsidR="008F1DD7" w:rsidRDefault="00E821F2">
            <w:pPr>
              <w:pStyle w:val="a6"/>
              <w:spacing w:after="72" w:line="276" w:lineRule="auto"/>
              <w:jc w:val="both"/>
              <w:rPr>
                <w:i/>
                <w:iCs/>
                <w:sz w:val="22"/>
                <w:szCs w:val="18"/>
                <w:shd w:val="clear" w:color="auto" w:fill="FFFFFF"/>
              </w:rPr>
            </w:pPr>
            <w:r>
              <w:rPr>
                <w:sz w:val="22"/>
                <w:szCs w:val="18"/>
                <w:shd w:val="clear" w:color="auto" w:fill="FFFFFF"/>
              </w:rPr>
              <w:t xml:space="preserve">      Integrating Bulk and Single-cell Sequencing Data. In </w:t>
            </w:r>
            <w:r>
              <w:rPr>
                <w:i/>
                <w:iCs/>
                <w:sz w:val="22"/>
                <w:szCs w:val="18"/>
                <w:shd w:val="clear" w:color="auto" w:fill="FFFFFF"/>
              </w:rPr>
              <w:t>2018 IEEE 8</w:t>
            </w:r>
            <w:r>
              <w:rPr>
                <w:i/>
                <w:iCs/>
                <w:sz w:val="22"/>
                <w:szCs w:val="18"/>
                <w:shd w:val="clear" w:color="auto" w:fill="FFFFFF"/>
                <w:vertAlign w:val="superscript"/>
              </w:rPr>
              <w:t xml:space="preserve">th </w:t>
            </w:r>
            <w:r>
              <w:rPr>
                <w:i/>
                <w:iCs/>
                <w:sz w:val="22"/>
                <w:szCs w:val="18"/>
                <w:shd w:val="clear" w:color="auto" w:fill="FFFFFF"/>
              </w:rPr>
              <w:t xml:space="preserve">International Conference on Computational Advances </w:t>
            </w:r>
          </w:p>
          <w:p w:rsidR="008F1DD7" w:rsidRDefault="00E821F2">
            <w:pPr>
              <w:pStyle w:val="a6"/>
              <w:spacing w:after="72" w:line="276" w:lineRule="auto"/>
              <w:jc w:val="both"/>
              <w:rPr>
                <w:i/>
                <w:iCs/>
                <w:sz w:val="22"/>
                <w:szCs w:val="18"/>
                <w:shd w:val="clear" w:color="auto" w:fill="FFFFFF"/>
              </w:rPr>
            </w:pPr>
            <w:r>
              <w:rPr>
                <w:i/>
                <w:iCs/>
                <w:sz w:val="22"/>
                <w:szCs w:val="18"/>
                <w:shd w:val="clear" w:color="auto" w:fill="FFFFFF"/>
              </w:rPr>
              <w:t xml:space="preserve">      </w:t>
            </w:r>
            <w:proofErr w:type="gramStart"/>
            <w:r>
              <w:rPr>
                <w:i/>
                <w:iCs/>
                <w:sz w:val="22"/>
                <w:szCs w:val="18"/>
                <w:shd w:val="clear" w:color="auto" w:fill="FFFFFF"/>
              </w:rPr>
              <w:t>in</w:t>
            </w:r>
            <w:proofErr w:type="gramEnd"/>
            <w:r>
              <w:rPr>
                <w:i/>
                <w:iCs/>
                <w:sz w:val="22"/>
                <w:szCs w:val="18"/>
                <w:shd w:val="clear" w:color="auto" w:fill="FFFFFF"/>
              </w:rPr>
              <w:t xml:space="preserve"> Bio and Medical Sciences (ICCABS)</w:t>
            </w:r>
            <w:r>
              <w:rPr>
                <w:sz w:val="22"/>
                <w:szCs w:val="18"/>
                <w:shd w:val="clear" w:color="auto" w:fill="FFFFFF"/>
              </w:rPr>
              <w:t>, Las Vegas, NV.</w:t>
            </w:r>
          </w:p>
          <w:p w:rsidR="008F1DD7" w:rsidRDefault="00E821F2">
            <w:pPr>
              <w:pStyle w:val="a6"/>
              <w:spacing w:after="72" w:line="276" w:lineRule="auto"/>
              <w:jc w:val="both"/>
              <w:rPr>
                <w:i/>
                <w:iCs/>
                <w:sz w:val="22"/>
                <w:szCs w:val="18"/>
                <w:shd w:val="clear" w:color="auto" w:fill="FFFFFF"/>
              </w:rPr>
            </w:pPr>
            <w:r>
              <w:rPr>
                <w:b/>
                <w:bCs/>
                <w:sz w:val="22"/>
              </w:rPr>
              <w:t xml:space="preserve">    </w:t>
            </w:r>
            <w:r>
              <w:rPr>
                <w:b/>
                <w:sz w:val="22"/>
              </w:rPr>
              <w:t>Lei, H.,</w:t>
            </w:r>
            <w:r>
              <w:rPr>
                <w:sz w:val="22"/>
              </w:rPr>
              <w:t xml:space="preserve"> Roman, T., Eaton, J., and Schwartz, R. </w:t>
            </w:r>
            <w:r>
              <w:rPr>
                <w:sz w:val="22"/>
                <w:lang w:eastAsia="zh-CN"/>
              </w:rPr>
              <w:t xml:space="preserve">(2018, July). </w:t>
            </w:r>
            <w:r>
              <w:rPr>
                <w:bCs/>
                <w:sz w:val="22"/>
                <w:lang w:eastAsia="zh-CN"/>
              </w:rPr>
              <w:t xml:space="preserve">Deconvolution of tumor copy number data using bulk and </w:t>
            </w:r>
          </w:p>
          <w:p w:rsidR="008F1DD7" w:rsidRDefault="00E821F2">
            <w:pPr>
              <w:pStyle w:val="a6"/>
              <w:spacing w:after="72" w:line="276" w:lineRule="auto"/>
              <w:jc w:val="both"/>
              <w:rPr>
                <w:bCs/>
                <w:sz w:val="22"/>
                <w:lang w:eastAsia="zh-CN"/>
              </w:rPr>
            </w:pPr>
            <w:r>
              <w:rPr>
                <w:bCs/>
                <w:sz w:val="22"/>
                <w:lang w:eastAsia="zh-CN"/>
              </w:rPr>
              <w:t xml:space="preserve">      </w:t>
            </w:r>
            <w:proofErr w:type="gramStart"/>
            <w:r>
              <w:rPr>
                <w:bCs/>
                <w:sz w:val="22"/>
                <w:lang w:eastAsia="zh-CN"/>
              </w:rPr>
              <w:t>single-cell</w:t>
            </w:r>
            <w:proofErr w:type="gramEnd"/>
            <w:r>
              <w:rPr>
                <w:bCs/>
                <w:sz w:val="22"/>
                <w:lang w:eastAsia="zh-CN"/>
              </w:rPr>
              <w:t xml:space="preserve"> sequencing data. Conference on Intelligent System for Molecular Biology (ISMB), Chicago, IL.</w:t>
            </w:r>
          </w:p>
          <w:p w:rsidR="008F1DD7" w:rsidRDefault="00E821F2">
            <w:pPr>
              <w:pStyle w:val="a6"/>
              <w:spacing w:after="72" w:line="276" w:lineRule="auto"/>
              <w:ind w:firstLineChars="100" w:firstLine="221"/>
              <w:jc w:val="both"/>
              <w:rPr>
                <w:bCs/>
                <w:sz w:val="22"/>
                <w:lang w:eastAsia="zh-CN"/>
              </w:rPr>
            </w:pPr>
            <w:r>
              <w:rPr>
                <w:b/>
                <w:sz w:val="22"/>
              </w:rPr>
              <w:t>Lei, H.,</w:t>
            </w:r>
            <w:r>
              <w:rPr>
                <w:sz w:val="22"/>
              </w:rPr>
              <w:t xml:space="preserve"> Roman, T., Eaton, J., and Schwartz, R. </w:t>
            </w:r>
            <w:r>
              <w:rPr>
                <w:sz w:val="22"/>
                <w:lang w:eastAsia="zh-CN"/>
              </w:rPr>
              <w:t xml:space="preserve">(2018, April). </w:t>
            </w:r>
            <w:r>
              <w:rPr>
                <w:bCs/>
                <w:sz w:val="22"/>
                <w:lang w:eastAsia="zh-CN"/>
              </w:rPr>
              <w:t xml:space="preserve">New directions in </w:t>
            </w:r>
            <w:proofErr w:type="spellStart"/>
            <w:r>
              <w:rPr>
                <w:bCs/>
                <w:sz w:val="22"/>
                <w:lang w:eastAsia="zh-CN"/>
              </w:rPr>
              <w:t>deconvolving</w:t>
            </w:r>
            <w:proofErr w:type="spellEnd"/>
            <w:r>
              <w:rPr>
                <w:bCs/>
                <w:sz w:val="22"/>
                <w:lang w:eastAsia="zh-CN"/>
              </w:rPr>
              <w:t xml:space="preserve"> genomics mixtures of copy </w:t>
            </w:r>
          </w:p>
          <w:p w:rsidR="008F1DD7" w:rsidRDefault="00E821F2">
            <w:pPr>
              <w:pStyle w:val="a6"/>
              <w:spacing w:after="72" w:line="276" w:lineRule="auto"/>
              <w:jc w:val="both"/>
              <w:rPr>
                <w:rStyle w:val="a7"/>
                <w:b w:val="0"/>
                <w:bCs w:val="0"/>
              </w:rPr>
            </w:pPr>
            <w:r>
              <w:rPr>
                <w:bCs/>
                <w:sz w:val="22"/>
                <w:lang w:eastAsia="zh-CN"/>
              </w:rPr>
              <w:t xml:space="preserve">      </w:t>
            </w:r>
            <w:proofErr w:type="gramStart"/>
            <w:r>
              <w:rPr>
                <w:bCs/>
                <w:sz w:val="22"/>
                <w:lang w:eastAsia="zh-CN"/>
              </w:rPr>
              <w:t>number</w:t>
            </w:r>
            <w:proofErr w:type="gramEnd"/>
            <w:r>
              <w:rPr>
                <w:bCs/>
                <w:sz w:val="22"/>
                <w:lang w:eastAsia="zh-CN"/>
              </w:rPr>
              <w:t xml:space="preserve"> variation data. SIAM Conference on Discrete Mathematics, Denver, CO.</w:t>
            </w:r>
          </w:p>
        </w:tc>
      </w:tr>
    </w:tbl>
    <w:p w:rsidR="008F1DD7" w:rsidRDefault="008F1DD7">
      <w:pPr>
        <w:rPr>
          <w:rFonts w:ascii="Times New Roman" w:hAnsi="Times New Roman" w:cs="Times New Roman"/>
          <w:b/>
          <w:bCs/>
          <w:color w:val="000000" w:themeColor="text1"/>
        </w:rPr>
      </w:pPr>
    </w:p>
    <w:sectPr w:rsidR="008F1DD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8FC5E39"/>
    <w:multiLevelType w:val="multilevel"/>
    <w:tmpl w:val="38FC5E39"/>
    <w:lvl w:ilvl="0">
      <w:start w:val="1"/>
      <w:numFmt w:val="bullet"/>
      <w:lvlText w:val=""/>
      <w:lvlJc w:val="left"/>
      <w:pPr>
        <w:ind w:left="501" w:hanging="360"/>
      </w:pPr>
      <w:rPr>
        <w:rFonts w:ascii="Wingdings" w:hAnsi="Wingdings" w:hint="default"/>
        <w:sz w:val="16"/>
      </w:rPr>
    </w:lvl>
    <w:lvl w:ilvl="1">
      <w:start w:val="1"/>
      <w:numFmt w:val="bullet"/>
      <w:lvlText w:val="o"/>
      <w:lvlJc w:val="left"/>
      <w:pPr>
        <w:ind w:left="78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1" w15:restartNumberingAfterBreak="0">
    <w:nsid w:val="54406794"/>
    <w:multiLevelType w:val="multilevel"/>
    <w:tmpl w:val="54406794"/>
    <w:lvl w:ilvl="0">
      <w:start w:val="1"/>
      <w:numFmt w:val="bullet"/>
      <w:lvlText w:val=""/>
      <w:lvlJc w:val="left"/>
      <w:pPr>
        <w:ind w:left="562" w:hanging="420"/>
      </w:pPr>
      <w:rPr>
        <w:rFonts w:ascii="Wingdings" w:hAnsi="Wingdings" w:hint="default"/>
        <w:sz w:val="16"/>
      </w:rPr>
    </w:lvl>
    <w:lvl w:ilvl="1">
      <w:start w:val="1"/>
      <w:numFmt w:val="bullet"/>
      <w:lvlText w:val=""/>
      <w:lvlJc w:val="left"/>
      <w:pPr>
        <w:ind w:left="982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02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822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42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62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2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02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22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MjE3NzI1NTEztzRR0lEKTi0uzszPAykwqgUAm9/iLSwAAAA="/>
  </w:docVars>
  <w:rsids>
    <w:rsidRoot w:val="000413A1"/>
    <w:rsid w:val="00000005"/>
    <w:rsid w:val="00001069"/>
    <w:rsid w:val="000278D0"/>
    <w:rsid w:val="00034957"/>
    <w:rsid w:val="000401D5"/>
    <w:rsid w:val="000413A1"/>
    <w:rsid w:val="0004642C"/>
    <w:rsid w:val="000474D5"/>
    <w:rsid w:val="00051EF5"/>
    <w:rsid w:val="0005498F"/>
    <w:rsid w:val="000741D7"/>
    <w:rsid w:val="0009119F"/>
    <w:rsid w:val="00092058"/>
    <w:rsid w:val="00095B19"/>
    <w:rsid w:val="000A0EE4"/>
    <w:rsid w:val="000A580F"/>
    <w:rsid w:val="000A762E"/>
    <w:rsid w:val="000C239A"/>
    <w:rsid w:val="000C398D"/>
    <w:rsid w:val="000D6F32"/>
    <w:rsid w:val="000D7C23"/>
    <w:rsid w:val="000E0E46"/>
    <w:rsid w:val="000F5283"/>
    <w:rsid w:val="00104C6C"/>
    <w:rsid w:val="00126D63"/>
    <w:rsid w:val="001416FD"/>
    <w:rsid w:val="001501AB"/>
    <w:rsid w:val="0015537A"/>
    <w:rsid w:val="001557F5"/>
    <w:rsid w:val="00162F1C"/>
    <w:rsid w:val="001936FA"/>
    <w:rsid w:val="001B0CD1"/>
    <w:rsid w:val="001D22E0"/>
    <w:rsid w:val="001E6DD3"/>
    <w:rsid w:val="002168ED"/>
    <w:rsid w:val="00225728"/>
    <w:rsid w:val="00241221"/>
    <w:rsid w:val="0025198F"/>
    <w:rsid w:val="002527FF"/>
    <w:rsid w:val="002601AC"/>
    <w:rsid w:val="002673B1"/>
    <w:rsid w:val="00287254"/>
    <w:rsid w:val="002A4AF9"/>
    <w:rsid w:val="002C50A4"/>
    <w:rsid w:val="002C6A99"/>
    <w:rsid w:val="002D0203"/>
    <w:rsid w:val="002D6AFA"/>
    <w:rsid w:val="002F419C"/>
    <w:rsid w:val="00310D5E"/>
    <w:rsid w:val="0031794C"/>
    <w:rsid w:val="00327DB1"/>
    <w:rsid w:val="00350856"/>
    <w:rsid w:val="00351440"/>
    <w:rsid w:val="00354B6E"/>
    <w:rsid w:val="00360D66"/>
    <w:rsid w:val="0036135E"/>
    <w:rsid w:val="003750D9"/>
    <w:rsid w:val="003829E7"/>
    <w:rsid w:val="00391F4D"/>
    <w:rsid w:val="003A07AD"/>
    <w:rsid w:val="003B4695"/>
    <w:rsid w:val="003B5C66"/>
    <w:rsid w:val="003C7962"/>
    <w:rsid w:val="003D226F"/>
    <w:rsid w:val="003D2670"/>
    <w:rsid w:val="00400107"/>
    <w:rsid w:val="00403FFA"/>
    <w:rsid w:val="004057C7"/>
    <w:rsid w:val="0040776B"/>
    <w:rsid w:val="0041736C"/>
    <w:rsid w:val="00420825"/>
    <w:rsid w:val="0044301E"/>
    <w:rsid w:val="00454F26"/>
    <w:rsid w:val="00461F91"/>
    <w:rsid w:val="0049276B"/>
    <w:rsid w:val="004D118E"/>
    <w:rsid w:val="004D50DD"/>
    <w:rsid w:val="004E5597"/>
    <w:rsid w:val="00505733"/>
    <w:rsid w:val="00510E31"/>
    <w:rsid w:val="00523276"/>
    <w:rsid w:val="00524D3C"/>
    <w:rsid w:val="00527642"/>
    <w:rsid w:val="00531759"/>
    <w:rsid w:val="00535E8E"/>
    <w:rsid w:val="0054071C"/>
    <w:rsid w:val="00545E73"/>
    <w:rsid w:val="005523CD"/>
    <w:rsid w:val="00566075"/>
    <w:rsid w:val="00574B39"/>
    <w:rsid w:val="00580CA3"/>
    <w:rsid w:val="00582139"/>
    <w:rsid w:val="0058438B"/>
    <w:rsid w:val="005843AF"/>
    <w:rsid w:val="00587C1C"/>
    <w:rsid w:val="0059780B"/>
    <w:rsid w:val="005A67FA"/>
    <w:rsid w:val="005D133F"/>
    <w:rsid w:val="005D169D"/>
    <w:rsid w:val="005D34F2"/>
    <w:rsid w:val="005E34BE"/>
    <w:rsid w:val="0062663A"/>
    <w:rsid w:val="00634601"/>
    <w:rsid w:val="00642D21"/>
    <w:rsid w:val="0066371A"/>
    <w:rsid w:val="006909BA"/>
    <w:rsid w:val="00690FA4"/>
    <w:rsid w:val="00693EDE"/>
    <w:rsid w:val="006A0A92"/>
    <w:rsid w:val="006A429D"/>
    <w:rsid w:val="006A5F67"/>
    <w:rsid w:val="006B0434"/>
    <w:rsid w:val="006B2DE3"/>
    <w:rsid w:val="006B4B24"/>
    <w:rsid w:val="006C355D"/>
    <w:rsid w:val="006C4D3B"/>
    <w:rsid w:val="006D377C"/>
    <w:rsid w:val="00706B2F"/>
    <w:rsid w:val="00727BE2"/>
    <w:rsid w:val="00755E7D"/>
    <w:rsid w:val="00764D6F"/>
    <w:rsid w:val="00784284"/>
    <w:rsid w:val="0078768B"/>
    <w:rsid w:val="007A2724"/>
    <w:rsid w:val="007D6724"/>
    <w:rsid w:val="007E66CA"/>
    <w:rsid w:val="00815338"/>
    <w:rsid w:val="00820B31"/>
    <w:rsid w:val="00821758"/>
    <w:rsid w:val="008338D1"/>
    <w:rsid w:val="008404F5"/>
    <w:rsid w:val="008446A0"/>
    <w:rsid w:val="008550D2"/>
    <w:rsid w:val="00861BDC"/>
    <w:rsid w:val="00861E55"/>
    <w:rsid w:val="00883C10"/>
    <w:rsid w:val="008C01EA"/>
    <w:rsid w:val="008C2B4B"/>
    <w:rsid w:val="008D372D"/>
    <w:rsid w:val="008D5616"/>
    <w:rsid w:val="008E7DDA"/>
    <w:rsid w:val="008F171C"/>
    <w:rsid w:val="008F1DD7"/>
    <w:rsid w:val="008F2197"/>
    <w:rsid w:val="008F664B"/>
    <w:rsid w:val="008F6996"/>
    <w:rsid w:val="00901E53"/>
    <w:rsid w:val="00927FBC"/>
    <w:rsid w:val="0094128D"/>
    <w:rsid w:val="00955A15"/>
    <w:rsid w:val="0096320C"/>
    <w:rsid w:val="00964EFC"/>
    <w:rsid w:val="0098486F"/>
    <w:rsid w:val="00984BE3"/>
    <w:rsid w:val="0098569A"/>
    <w:rsid w:val="00995B3F"/>
    <w:rsid w:val="009A1002"/>
    <w:rsid w:val="009A114E"/>
    <w:rsid w:val="009A1790"/>
    <w:rsid w:val="009B5939"/>
    <w:rsid w:val="009C08A3"/>
    <w:rsid w:val="009D19BD"/>
    <w:rsid w:val="00A01BFD"/>
    <w:rsid w:val="00A07264"/>
    <w:rsid w:val="00A13DAE"/>
    <w:rsid w:val="00A373F1"/>
    <w:rsid w:val="00A50CC2"/>
    <w:rsid w:val="00A55920"/>
    <w:rsid w:val="00A5652F"/>
    <w:rsid w:val="00A83825"/>
    <w:rsid w:val="00A91F60"/>
    <w:rsid w:val="00AA232E"/>
    <w:rsid w:val="00AA3624"/>
    <w:rsid w:val="00AC1B19"/>
    <w:rsid w:val="00AF01A3"/>
    <w:rsid w:val="00B02A34"/>
    <w:rsid w:val="00B0780F"/>
    <w:rsid w:val="00B07F61"/>
    <w:rsid w:val="00B1323E"/>
    <w:rsid w:val="00B20108"/>
    <w:rsid w:val="00B41A58"/>
    <w:rsid w:val="00B4397F"/>
    <w:rsid w:val="00B439CD"/>
    <w:rsid w:val="00B448C6"/>
    <w:rsid w:val="00B52CD2"/>
    <w:rsid w:val="00B622DB"/>
    <w:rsid w:val="00B651C4"/>
    <w:rsid w:val="00B7551E"/>
    <w:rsid w:val="00BA56B8"/>
    <w:rsid w:val="00BC1F3A"/>
    <w:rsid w:val="00BC303E"/>
    <w:rsid w:val="00BC76A3"/>
    <w:rsid w:val="00BF7AA1"/>
    <w:rsid w:val="00C009E4"/>
    <w:rsid w:val="00C204F9"/>
    <w:rsid w:val="00C22A67"/>
    <w:rsid w:val="00C24417"/>
    <w:rsid w:val="00C54749"/>
    <w:rsid w:val="00C8604B"/>
    <w:rsid w:val="00C978D8"/>
    <w:rsid w:val="00CA065E"/>
    <w:rsid w:val="00CC3F85"/>
    <w:rsid w:val="00CC6A47"/>
    <w:rsid w:val="00CC74CE"/>
    <w:rsid w:val="00CE0FBA"/>
    <w:rsid w:val="00CE6933"/>
    <w:rsid w:val="00D14122"/>
    <w:rsid w:val="00D24FB4"/>
    <w:rsid w:val="00D324D0"/>
    <w:rsid w:val="00D50198"/>
    <w:rsid w:val="00D50259"/>
    <w:rsid w:val="00D507AF"/>
    <w:rsid w:val="00D51B1C"/>
    <w:rsid w:val="00D778C9"/>
    <w:rsid w:val="00D9292F"/>
    <w:rsid w:val="00DC51CA"/>
    <w:rsid w:val="00DC5724"/>
    <w:rsid w:val="00DD18C7"/>
    <w:rsid w:val="00E02F6D"/>
    <w:rsid w:val="00E0751F"/>
    <w:rsid w:val="00E15C09"/>
    <w:rsid w:val="00E17A3E"/>
    <w:rsid w:val="00E3012A"/>
    <w:rsid w:val="00E37F59"/>
    <w:rsid w:val="00E411F5"/>
    <w:rsid w:val="00E4475A"/>
    <w:rsid w:val="00E51255"/>
    <w:rsid w:val="00E51FC3"/>
    <w:rsid w:val="00E607A8"/>
    <w:rsid w:val="00E6724A"/>
    <w:rsid w:val="00E821F2"/>
    <w:rsid w:val="00E84097"/>
    <w:rsid w:val="00E84BBB"/>
    <w:rsid w:val="00E90886"/>
    <w:rsid w:val="00EA7E2E"/>
    <w:rsid w:val="00EA7E4F"/>
    <w:rsid w:val="00EB4AC3"/>
    <w:rsid w:val="00EC0D78"/>
    <w:rsid w:val="00ED2B5E"/>
    <w:rsid w:val="00ED7AB0"/>
    <w:rsid w:val="00EE2EFF"/>
    <w:rsid w:val="00F00253"/>
    <w:rsid w:val="00F025E2"/>
    <w:rsid w:val="00F05FAA"/>
    <w:rsid w:val="00F15A4E"/>
    <w:rsid w:val="00F235A6"/>
    <w:rsid w:val="00F26508"/>
    <w:rsid w:val="00F3245D"/>
    <w:rsid w:val="00F3749C"/>
    <w:rsid w:val="00F37ABD"/>
    <w:rsid w:val="00F67321"/>
    <w:rsid w:val="00F728A4"/>
    <w:rsid w:val="00F73362"/>
    <w:rsid w:val="00F73B35"/>
    <w:rsid w:val="00F771A4"/>
    <w:rsid w:val="00F8043B"/>
    <w:rsid w:val="00F95B45"/>
    <w:rsid w:val="00FA0513"/>
    <w:rsid w:val="00FB7C6C"/>
    <w:rsid w:val="00FD621B"/>
    <w:rsid w:val="00FE158E"/>
    <w:rsid w:val="57FD8C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2D42E6F-3696-4035-966A-824CDDFECB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4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5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sz w:val="24"/>
      <w:szCs w:val="24"/>
    </w:rPr>
  </w:style>
  <w:style w:type="paragraph" w:styleId="2">
    <w:name w:val="heading 2"/>
    <w:basedOn w:val="a"/>
    <w:next w:val="a"/>
    <w:link w:val="2Char"/>
    <w:uiPriority w:val="4"/>
    <w:unhideWhenUsed/>
    <w:qFormat/>
    <w:pPr>
      <w:spacing w:before="20" w:line="336" w:lineRule="auto"/>
      <w:outlineLvl w:val="1"/>
    </w:pPr>
    <w:rPr>
      <w:color w:val="404040" w:themeColor="text1" w:themeTint="BF"/>
      <w:sz w:val="22"/>
      <w:szCs w:val="22"/>
      <w:lang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qFormat/>
    <w:pPr>
      <w:tabs>
        <w:tab w:val="center" w:pos="4680"/>
        <w:tab w:val="right" w:pos="9360"/>
      </w:tabs>
    </w:pPr>
  </w:style>
  <w:style w:type="paragraph" w:styleId="a4">
    <w:name w:val="header"/>
    <w:basedOn w:val="a"/>
    <w:link w:val="Char0"/>
    <w:uiPriority w:val="99"/>
    <w:unhideWhenUsed/>
    <w:qFormat/>
    <w:pPr>
      <w:tabs>
        <w:tab w:val="center" w:pos="4680"/>
        <w:tab w:val="right" w:pos="9360"/>
      </w:tabs>
    </w:pPr>
  </w:style>
  <w:style w:type="character" w:styleId="a5">
    <w:name w:val="Hyperlink"/>
    <w:basedOn w:val="a0"/>
    <w:uiPriority w:val="99"/>
    <w:unhideWhenUsed/>
    <w:qFormat/>
    <w:rPr>
      <w:color w:val="0563C1" w:themeColor="hyperlink"/>
      <w:u w:val="single"/>
    </w:rPr>
  </w:style>
  <w:style w:type="paragraph" w:styleId="a6">
    <w:name w:val="Normal (Web)"/>
    <w:basedOn w:val="a"/>
    <w:uiPriority w:val="99"/>
    <w:unhideWhenUsed/>
    <w:qFormat/>
    <w:pPr>
      <w:spacing w:line="336" w:lineRule="auto"/>
    </w:pPr>
    <w:rPr>
      <w:rFonts w:ascii="Times New Roman" w:hAnsi="Times New Roman" w:cs="Times New Roman"/>
      <w:color w:val="404040" w:themeColor="text1" w:themeTint="BF"/>
      <w:lang w:eastAsia="ja-JP"/>
    </w:rPr>
  </w:style>
  <w:style w:type="character" w:styleId="a7">
    <w:name w:val="Strong"/>
    <w:basedOn w:val="a0"/>
    <w:uiPriority w:val="5"/>
    <w:unhideWhenUsed/>
    <w:qFormat/>
    <w:rPr>
      <w:b/>
      <w:bCs/>
    </w:rPr>
  </w:style>
  <w:style w:type="table" w:styleId="a8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Char">
    <w:name w:val="标题 2 Char"/>
    <w:basedOn w:val="a0"/>
    <w:link w:val="2"/>
    <w:uiPriority w:val="4"/>
    <w:qFormat/>
    <w:rPr>
      <w:color w:val="404040" w:themeColor="text1" w:themeTint="BF"/>
      <w:sz w:val="22"/>
      <w:szCs w:val="22"/>
      <w:lang w:eastAsia="ja-JP"/>
    </w:rPr>
  </w:style>
  <w:style w:type="paragraph" w:styleId="a9">
    <w:name w:val="List Paragraph"/>
    <w:basedOn w:val="a"/>
    <w:uiPriority w:val="34"/>
    <w:qFormat/>
    <w:pPr>
      <w:ind w:left="720"/>
      <w:contextualSpacing/>
    </w:pPr>
  </w:style>
  <w:style w:type="character" w:customStyle="1" w:styleId="Char0">
    <w:name w:val="页眉 Char"/>
    <w:basedOn w:val="a0"/>
    <w:link w:val="a4"/>
    <w:uiPriority w:val="99"/>
    <w:qFormat/>
  </w:style>
  <w:style w:type="character" w:customStyle="1" w:styleId="Char">
    <w:name w:val="页脚 Char"/>
    <w:basedOn w:val="a0"/>
    <w:link w:val="a3"/>
    <w:uiPriority w:val="99"/>
    <w:qFormat/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eovam.github.io/" TargetMode="External"/><Relationship Id="rId3" Type="http://schemas.openxmlformats.org/officeDocument/2006/relationships/styles" Target="styles.xml"/><Relationship Id="rId7" Type="http://schemas.openxmlformats.org/officeDocument/2006/relationships/hyperlink" Target="file:///E:\Users\Leo\Dropbox\intern\linkedin.com\in\haoyunlei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haoyunl@andrew.cmu.edu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1297</Words>
  <Characters>7394</Characters>
  <Application>Microsoft Office Word</Application>
  <DocSecurity>0</DocSecurity>
  <Lines>61</Lines>
  <Paragraphs>17</Paragraphs>
  <ScaleCrop>false</ScaleCrop>
  <Company/>
  <LinksUpToDate>false</LinksUpToDate>
  <CharactersWithSpaces>86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i Haoyun</dc:creator>
  <cp:lastModifiedBy>Leo</cp:lastModifiedBy>
  <cp:revision>20</cp:revision>
  <cp:lastPrinted>2020-09-14T01:17:00Z</cp:lastPrinted>
  <dcterms:created xsi:type="dcterms:W3CDTF">2020-09-14T01:03:00Z</dcterms:created>
  <dcterms:modified xsi:type="dcterms:W3CDTF">2020-10-18T2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9662</vt:lpwstr>
  </property>
</Properties>
</file>